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13845D1" w14:textId="77777777" w:rsidR="003207F3" w:rsidRPr="003207F3" w:rsidRDefault="003207F3" w:rsidP="00984A5E">
      <w:pPr>
        <w:pStyle w:val="NoSpacing"/>
        <w:jc w:val="center"/>
        <w:rPr>
          <w:rFonts w:ascii="Arial" w:hAnsi="Arial" w:cs="Arial"/>
          <w:b/>
          <w:sz w:val="10"/>
          <w:szCs w:val="20"/>
        </w:rPr>
      </w:pPr>
    </w:p>
    <w:p w14:paraId="225F3C83" w14:textId="77777777" w:rsidR="00E52A19" w:rsidRDefault="00E52A19" w:rsidP="004B01F6">
      <w:pPr>
        <w:pStyle w:val="NoSpacing"/>
        <w:jc w:val="center"/>
        <w:rPr>
          <w:rFonts w:ascii="Arial" w:hAnsi="Arial" w:cs="Arial"/>
          <w:b/>
          <w:sz w:val="24"/>
          <w:szCs w:val="20"/>
        </w:rPr>
      </w:pPr>
    </w:p>
    <w:p w14:paraId="5275BB3C" w14:textId="77777777" w:rsidR="00E52A19" w:rsidRDefault="00E52A19" w:rsidP="004B01F6">
      <w:pPr>
        <w:pStyle w:val="NoSpacing"/>
        <w:jc w:val="center"/>
        <w:rPr>
          <w:rFonts w:ascii="Arial" w:hAnsi="Arial" w:cs="Arial"/>
          <w:b/>
          <w:sz w:val="24"/>
          <w:szCs w:val="20"/>
        </w:rPr>
      </w:pPr>
    </w:p>
    <w:p w14:paraId="60463852" w14:textId="77777777" w:rsidR="00E52A19" w:rsidRDefault="00E52A19" w:rsidP="004B01F6">
      <w:pPr>
        <w:pStyle w:val="NoSpacing"/>
        <w:jc w:val="center"/>
        <w:rPr>
          <w:rFonts w:ascii="Arial" w:hAnsi="Arial" w:cs="Arial"/>
          <w:b/>
          <w:sz w:val="24"/>
          <w:szCs w:val="20"/>
        </w:rPr>
      </w:pPr>
    </w:p>
    <w:p w14:paraId="6A2B4505" w14:textId="77777777" w:rsidR="00E52A19" w:rsidRDefault="00E52A19" w:rsidP="004B01F6">
      <w:pPr>
        <w:pStyle w:val="NoSpacing"/>
        <w:jc w:val="center"/>
        <w:rPr>
          <w:rFonts w:ascii="Arial" w:hAnsi="Arial" w:cs="Arial"/>
          <w:b/>
          <w:sz w:val="24"/>
          <w:szCs w:val="20"/>
        </w:rPr>
      </w:pPr>
    </w:p>
    <w:p w14:paraId="0C61F154" w14:textId="1903D272" w:rsidR="00276B05" w:rsidRDefault="00276B05" w:rsidP="004B01F6">
      <w:pPr>
        <w:pStyle w:val="NoSpacing"/>
        <w:jc w:val="center"/>
        <w:rPr>
          <w:rFonts w:ascii="Arial" w:hAnsi="Arial" w:cs="Arial"/>
          <w:b/>
          <w:sz w:val="24"/>
          <w:szCs w:val="20"/>
        </w:rPr>
      </w:pPr>
      <w:r>
        <w:rPr>
          <w:rFonts w:ascii="Arial" w:hAnsi="Arial" w:cs="Arial"/>
          <w:b/>
          <w:sz w:val="24"/>
          <w:szCs w:val="20"/>
        </w:rPr>
        <w:t>BACHELOR OF SCIENCE IN INFORMATION TECHNOLOGY (BSIT)</w:t>
      </w:r>
    </w:p>
    <w:p w14:paraId="2473DC2A" w14:textId="77777777" w:rsidR="00033100" w:rsidRPr="00276B05" w:rsidRDefault="00133540" w:rsidP="00984A5E">
      <w:pPr>
        <w:pStyle w:val="NoSpacing"/>
        <w:jc w:val="center"/>
        <w:rPr>
          <w:rFonts w:ascii="Arial" w:hAnsi="Arial" w:cs="Arial"/>
          <w:b/>
          <w:sz w:val="24"/>
          <w:szCs w:val="20"/>
        </w:rPr>
      </w:pPr>
      <w:r>
        <w:rPr>
          <w:rFonts w:ascii="Arial" w:hAnsi="Arial" w:cs="Arial"/>
          <w:b/>
          <w:sz w:val="24"/>
          <w:szCs w:val="20"/>
        </w:rPr>
        <w:t xml:space="preserve">RESEARCH/CAPSTONE </w:t>
      </w:r>
      <w:r w:rsidR="00276B05" w:rsidRPr="00276B05">
        <w:rPr>
          <w:rFonts w:ascii="Arial" w:hAnsi="Arial" w:cs="Arial"/>
          <w:b/>
          <w:sz w:val="24"/>
          <w:szCs w:val="20"/>
        </w:rPr>
        <w:t xml:space="preserve">PROJECT </w:t>
      </w:r>
    </w:p>
    <w:p w14:paraId="0BD1F706" w14:textId="77777777" w:rsidR="00033100" w:rsidRPr="00276B05" w:rsidRDefault="009D463F" w:rsidP="00984A5E">
      <w:pPr>
        <w:pStyle w:val="NoSpacing"/>
        <w:jc w:val="center"/>
        <w:rPr>
          <w:rFonts w:ascii="Arial" w:hAnsi="Arial" w:cs="Arial"/>
          <w:b/>
          <w:sz w:val="24"/>
          <w:szCs w:val="20"/>
        </w:rPr>
      </w:pPr>
      <w:r w:rsidRPr="00276B05">
        <w:rPr>
          <w:rFonts w:ascii="Arial" w:hAnsi="Arial" w:cs="Arial"/>
          <w:b/>
          <w:sz w:val="24"/>
          <w:szCs w:val="20"/>
        </w:rPr>
        <w:t xml:space="preserve">TRACER </w:t>
      </w:r>
    </w:p>
    <w:p w14:paraId="10FE6AC3" w14:textId="77777777" w:rsidR="00142969" w:rsidRPr="00142969" w:rsidRDefault="00142969" w:rsidP="009D463F">
      <w:pPr>
        <w:pStyle w:val="NoSpacing"/>
        <w:rPr>
          <w:rFonts w:ascii="Arial" w:hAnsi="Arial" w:cs="Arial"/>
          <w:sz w:val="20"/>
          <w:szCs w:val="20"/>
        </w:rPr>
      </w:pPr>
    </w:p>
    <w:p w14:paraId="66B370D0" w14:textId="77777777" w:rsidR="00045D4B" w:rsidRDefault="00893EFF" w:rsidP="00E44ED8">
      <w:pPr>
        <w:pStyle w:val="NoSpacing"/>
        <w:ind w:left="3600" w:hanging="3600"/>
        <w:rPr>
          <w:rFonts w:ascii="Arial" w:hAnsi="Arial" w:cs="Arial"/>
          <w:color w:val="000000" w:themeColor="text1"/>
          <w:sz w:val="20"/>
          <w:szCs w:val="20"/>
          <w:lang w:val="en-US"/>
        </w:rPr>
      </w:pPr>
      <w:r>
        <w:rPr>
          <w:rFonts w:ascii="Arial" w:hAnsi="Arial" w:cs="Arial"/>
          <w:b/>
          <w:sz w:val="20"/>
          <w:szCs w:val="20"/>
        </w:rPr>
        <w:t>Research/</w:t>
      </w:r>
      <w:r w:rsidR="00133540">
        <w:rPr>
          <w:rFonts w:ascii="Arial" w:hAnsi="Arial" w:cs="Arial"/>
          <w:b/>
          <w:sz w:val="20"/>
          <w:szCs w:val="20"/>
        </w:rPr>
        <w:t xml:space="preserve">Capstone </w:t>
      </w:r>
      <w:r w:rsidR="00133540" w:rsidRPr="00276B05">
        <w:rPr>
          <w:rFonts w:ascii="Arial" w:hAnsi="Arial" w:cs="Arial"/>
          <w:b/>
          <w:sz w:val="20"/>
          <w:szCs w:val="20"/>
        </w:rPr>
        <w:t>Project</w:t>
      </w:r>
      <w:r w:rsidR="009D463F" w:rsidRPr="00276B05">
        <w:rPr>
          <w:rFonts w:ascii="Arial" w:hAnsi="Arial" w:cs="Arial"/>
          <w:b/>
          <w:sz w:val="20"/>
          <w:szCs w:val="20"/>
        </w:rPr>
        <w:t xml:space="preserve"> </w:t>
      </w:r>
      <w:r w:rsidR="00033100" w:rsidRPr="00276B05">
        <w:rPr>
          <w:rFonts w:ascii="Arial" w:hAnsi="Arial" w:cs="Arial"/>
          <w:b/>
          <w:sz w:val="20"/>
          <w:szCs w:val="20"/>
        </w:rPr>
        <w:t>Title</w:t>
      </w:r>
      <w:r>
        <w:rPr>
          <w:rFonts w:ascii="Arial" w:hAnsi="Arial" w:cs="Arial"/>
          <w:b/>
          <w:sz w:val="20"/>
          <w:szCs w:val="20"/>
        </w:rPr>
        <w:tab/>
      </w:r>
      <w:r w:rsidR="00033100" w:rsidRPr="00305867">
        <w:rPr>
          <w:rFonts w:ascii="Arial" w:hAnsi="Arial" w:cs="Arial"/>
          <w:color w:val="000000" w:themeColor="text1"/>
          <w:sz w:val="20"/>
          <w:szCs w:val="20"/>
        </w:rPr>
        <w:t>:</w:t>
      </w:r>
      <w:r w:rsidR="00305867" w:rsidRPr="00305867">
        <w:rPr>
          <w:rFonts w:ascii="Arial" w:hAnsi="Arial" w:cs="Arial"/>
          <w:color w:val="000000" w:themeColor="text1"/>
          <w:sz w:val="20"/>
          <w:szCs w:val="20"/>
          <w:lang w:val="en-US"/>
        </w:rPr>
        <w:t xml:space="preserve"> ELIFESURE: An Online Recruitment System for Allianz PNB Life </w:t>
      </w:r>
      <w:proofErr w:type="spellStart"/>
      <w:r w:rsidR="00305867" w:rsidRPr="00305867">
        <w:rPr>
          <w:rFonts w:ascii="Arial" w:hAnsi="Arial" w:cs="Arial"/>
          <w:color w:val="000000" w:themeColor="text1"/>
          <w:sz w:val="20"/>
          <w:szCs w:val="20"/>
          <w:lang w:val="en-US"/>
        </w:rPr>
        <w:t>Insurace</w:t>
      </w:r>
      <w:proofErr w:type="spellEnd"/>
      <w:r w:rsidR="00305867" w:rsidRPr="00305867">
        <w:rPr>
          <w:rFonts w:ascii="Arial" w:hAnsi="Arial" w:cs="Arial"/>
          <w:color w:val="000000" w:themeColor="text1"/>
          <w:sz w:val="20"/>
          <w:szCs w:val="20"/>
          <w:lang w:val="en-US"/>
        </w:rPr>
        <w:t xml:space="preserve"> Inc. </w:t>
      </w:r>
    </w:p>
    <w:p w14:paraId="1A19E760" w14:textId="704293B7" w:rsidR="004B7F47" w:rsidRPr="00E44ED8" w:rsidRDefault="00045D4B" w:rsidP="00045D4B">
      <w:pPr>
        <w:pStyle w:val="NoSpacing"/>
        <w:ind w:left="3600"/>
        <w:rPr>
          <w:rFonts w:ascii="Arial" w:hAnsi="Arial" w:cs="Arial"/>
          <w:sz w:val="20"/>
          <w:szCs w:val="20"/>
          <w:lang w:val="fil-PH"/>
        </w:rPr>
      </w:pPr>
      <w:r>
        <w:rPr>
          <w:rFonts w:ascii="Arial" w:hAnsi="Arial" w:cs="Arial"/>
          <w:b/>
          <w:sz w:val="20"/>
          <w:szCs w:val="20"/>
        </w:rPr>
        <w:t xml:space="preserve">  </w:t>
      </w:r>
      <w:r w:rsidR="00305867" w:rsidRPr="00305867">
        <w:rPr>
          <w:rFonts w:ascii="Arial" w:hAnsi="Arial" w:cs="Arial"/>
          <w:color w:val="000000" w:themeColor="text1"/>
          <w:sz w:val="20"/>
          <w:szCs w:val="20"/>
          <w:lang w:val="en-US"/>
        </w:rPr>
        <w:t>MIMAROPA</w:t>
      </w:r>
      <w:r w:rsidR="004B7F47" w:rsidRPr="00305867">
        <w:rPr>
          <w:rFonts w:ascii="Arial" w:hAnsi="Arial" w:cs="Arial"/>
          <w:b/>
          <w:bCs/>
          <w:color w:val="000000" w:themeColor="text1"/>
          <w:sz w:val="20"/>
          <w:szCs w:val="20"/>
        </w:rPr>
        <w:tab/>
      </w:r>
    </w:p>
    <w:p w14:paraId="76811286" w14:textId="77777777" w:rsidR="00142969" w:rsidRDefault="00142969" w:rsidP="009D463F">
      <w:pPr>
        <w:pStyle w:val="NoSpacing"/>
        <w:rPr>
          <w:rFonts w:ascii="Arial" w:hAnsi="Arial" w:cs="Arial"/>
          <w:sz w:val="20"/>
          <w:szCs w:val="20"/>
        </w:rPr>
      </w:pPr>
    </w:p>
    <w:p w14:paraId="50B08EB2" w14:textId="1D063C78" w:rsidR="00133540" w:rsidRPr="000A3C75" w:rsidRDefault="00ED677C" w:rsidP="0095585A">
      <w:pPr>
        <w:pStyle w:val="NoSpacing"/>
        <w:rPr>
          <w:rFonts w:ascii="Arial" w:hAnsi="Arial" w:cs="Arial"/>
          <w:b/>
          <w:bCs/>
          <w:color w:val="FF0000"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Researchers</w:t>
      </w:r>
      <w:r>
        <w:rPr>
          <w:rFonts w:ascii="Arial" w:hAnsi="Arial" w:cs="Arial"/>
          <w:b/>
          <w:sz w:val="20"/>
          <w:szCs w:val="20"/>
        </w:rPr>
        <w:tab/>
      </w:r>
      <w:r>
        <w:rPr>
          <w:rFonts w:ascii="Arial" w:hAnsi="Arial" w:cs="Arial"/>
          <w:b/>
          <w:sz w:val="20"/>
          <w:szCs w:val="20"/>
        </w:rPr>
        <w:tab/>
      </w:r>
      <w:r w:rsidR="0095585A">
        <w:rPr>
          <w:rFonts w:ascii="Arial" w:hAnsi="Arial" w:cs="Arial"/>
          <w:sz w:val="20"/>
          <w:szCs w:val="20"/>
        </w:rPr>
        <w:tab/>
      </w:r>
      <w:r w:rsidR="0095585A">
        <w:rPr>
          <w:rFonts w:ascii="Arial" w:hAnsi="Arial" w:cs="Arial"/>
          <w:sz w:val="20"/>
          <w:szCs w:val="20"/>
        </w:rPr>
        <w:tab/>
        <w:t>:</w:t>
      </w:r>
      <w:r w:rsidR="00305867">
        <w:rPr>
          <w:rFonts w:ascii="Arial" w:hAnsi="Arial" w:cs="Arial"/>
          <w:color w:val="FF0000"/>
          <w:sz w:val="20"/>
          <w:szCs w:val="20"/>
        </w:rPr>
        <w:t xml:space="preserve"> </w:t>
      </w:r>
      <w:r w:rsidR="00305867" w:rsidRPr="00305867">
        <w:rPr>
          <w:rFonts w:ascii="Arial" w:hAnsi="Arial" w:cs="Arial"/>
          <w:color w:val="000000" w:themeColor="text1"/>
          <w:sz w:val="20"/>
          <w:szCs w:val="20"/>
        </w:rPr>
        <w:t>Lester M. Caibal, Jandel L. Escalera, Jef B. Ramos</w:t>
      </w:r>
    </w:p>
    <w:p w14:paraId="3F6AE612" w14:textId="7C462A8B" w:rsidR="00D519B6" w:rsidRPr="000A3C75" w:rsidRDefault="00D519B6" w:rsidP="0095585A">
      <w:pPr>
        <w:pStyle w:val="NoSpacing"/>
        <w:rPr>
          <w:rFonts w:ascii="Arial" w:hAnsi="Arial" w:cs="Arial"/>
          <w:b/>
          <w:bCs/>
          <w:color w:val="FF0000"/>
          <w:sz w:val="20"/>
          <w:szCs w:val="20"/>
        </w:rPr>
      </w:pPr>
      <w:r w:rsidRPr="000A3C75">
        <w:rPr>
          <w:rFonts w:ascii="Arial" w:hAnsi="Arial" w:cs="Arial"/>
          <w:b/>
          <w:bCs/>
          <w:color w:val="FF0000"/>
          <w:sz w:val="20"/>
          <w:szCs w:val="20"/>
        </w:rPr>
        <w:tab/>
      </w:r>
      <w:r w:rsidRPr="000A3C75">
        <w:rPr>
          <w:rFonts w:ascii="Arial" w:hAnsi="Arial" w:cs="Arial"/>
          <w:b/>
          <w:bCs/>
          <w:color w:val="FF0000"/>
          <w:sz w:val="20"/>
          <w:szCs w:val="20"/>
        </w:rPr>
        <w:tab/>
      </w:r>
      <w:r w:rsidRPr="000A3C75">
        <w:rPr>
          <w:rFonts w:ascii="Arial" w:hAnsi="Arial" w:cs="Arial"/>
          <w:b/>
          <w:bCs/>
          <w:color w:val="FF0000"/>
          <w:sz w:val="20"/>
          <w:szCs w:val="20"/>
        </w:rPr>
        <w:tab/>
      </w:r>
      <w:r w:rsidRPr="000A3C75">
        <w:rPr>
          <w:rFonts w:ascii="Arial" w:hAnsi="Arial" w:cs="Arial"/>
          <w:b/>
          <w:bCs/>
          <w:color w:val="FF0000"/>
          <w:sz w:val="20"/>
          <w:szCs w:val="20"/>
        </w:rPr>
        <w:tab/>
      </w:r>
      <w:r w:rsidRPr="000A3C75">
        <w:rPr>
          <w:rFonts w:ascii="Arial" w:hAnsi="Arial" w:cs="Arial"/>
          <w:b/>
          <w:bCs/>
          <w:color w:val="FF0000"/>
          <w:sz w:val="20"/>
          <w:szCs w:val="20"/>
        </w:rPr>
        <w:tab/>
      </w:r>
      <w:r w:rsidRPr="000A3C75">
        <w:rPr>
          <w:rFonts w:ascii="Arial" w:hAnsi="Arial" w:cs="Arial"/>
          <w:b/>
          <w:bCs/>
          <w:color w:val="FF0000"/>
          <w:sz w:val="20"/>
          <w:szCs w:val="20"/>
        </w:rPr>
        <w:tab/>
      </w:r>
    </w:p>
    <w:p w14:paraId="205F31C9" w14:textId="2ADB1CEB" w:rsidR="0095585A" w:rsidRPr="00D519B6" w:rsidRDefault="00D519B6" w:rsidP="0095585A">
      <w:pPr>
        <w:pStyle w:val="NoSpacing"/>
        <w:rPr>
          <w:rFonts w:ascii="Arial" w:hAnsi="Arial" w:cs="Arial"/>
          <w:b/>
          <w:bCs/>
          <w:sz w:val="20"/>
          <w:szCs w:val="20"/>
        </w:rPr>
      </w:pPr>
      <w:r w:rsidRPr="00D519B6">
        <w:rPr>
          <w:rFonts w:ascii="Arial" w:hAnsi="Arial" w:cs="Arial"/>
          <w:b/>
          <w:bCs/>
          <w:sz w:val="20"/>
          <w:szCs w:val="20"/>
        </w:rPr>
        <w:tab/>
      </w:r>
      <w:r w:rsidRPr="00D519B6">
        <w:rPr>
          <w:rFonts w:ascii="Arial" w:hAnsi="Arial" w:cs="Arial"/>
          <w:b/>
          <w:bCs/>
          <w:sz w:val="20"/>
          <w:szCs w:val="20"/>
        </w:rPr>
        <w:tab/>
      </w:r>
      <w:r w:rsidRPr="00D519B6">
        <w:rPr>
          <w:rFonts w:ascii="Arial" w:hAnsi="Arial" w:cs="Arial"/>
          <w:b/>
          <w:bCs/>
          <w:sz w:val="20"/>
          <w:szCs w:val="20"/>
        </w:rPr>
        <w:tab/>
      </w:r>
      <w:r w:rsidRPr="00D519B6">
        <w:rPr>
          <w:rFonts w:ascii="Arial" w:hAnsi="Arial" w:cs="Arial"/>
          <w:b/>
          <w:bCs/>
          <w:sz w:val="20"/>
          <w:szCs w:val="20"/>
        </w:rPr>
        <w:tab/>
      </w:r>
      <w:r w:rsidRPr="00D519B6">
        <w:rPr>
          <w:rFonts w:ascii="Arial" w:hAnsi="Arial" w:cs="Arial"/>
          <w:b/>
          <w:bCs/>
          <w:sz w:val="20"/>
          <w:szCs w:val="20"/>
        </w:rPr>
        <w:tab/>
      </w:r>
      <w:r w:rsidRPr="00D519B6">
        <w:rPr>
          <w:rFonts w:ascii="Arial" w:hAnsi="Arial" w:cs="Arial"/>
          <w:b/>
          <w:bCs/>
          <w:sz w:val="20"/>
          <w:szCs w:val="20"/>
        </w:rPr>
        <w:tab/>
      </w:r>
    </w:p>
    <w:p w14:paraId="158447AF" w14:textId="64F16966" w:rsidR="00A40548" w:rsidRPr="00436113" w:rsidRDefault="0095585A" w:rsidP="00A63E31">
      <w:pPr>
        <w:pStyle w:val="NoSpacing"/>
        <w:rPr>
          <w:rFonts w:ascii="Arial" w:hAnsi="Arial" w:cs="Arial"/>
          <w:b/>
          <w:sz w:val="20"/>
          <w:szCs w:val="20"/>
        </w:rPr>
      </w:pPr>
      <w:r w:rsidRPr="0095585A">
        <w:rPr>
          <w:rFonts w:ascii="Arial" w:hAnsi="Arial" w:cs="Arial"/>
          <w:b/>
          <w:sz w:val="20"/>
          <w:szCs w:val="20"/>
        </w:rPr>
        <w:tab/>
      </w:r>
      <w:r w:rsidRPr="0095585A">
        <w:rPr>
          <w:rFonts w:ascii="Arial" w:hAnsi="Arial" w:cs="Arial"/>
          <w:b/>
          <w:sz w:val="20"/>
          <w:szCs w:val="20"/>
        </w:rPr>
        <w:tab/>
      </w:r>
      <w:r w:rsidRPr="0095585A">
        <w:rPr>
          <w:rFonts w:ascii="Arial" w:hAnsi="Arial" w:cs="Arial"/>
          <w:b/>
          <w:sz w:val="20"/>
          <w:szCs w:val="20"/>
        </w:rPr>
        <w:tab/>
      </w:r>
      <w:r w:rsidRPr="0095585A">
        <w:rPr>
          <w:rFonts w:ascii="Arial" w:hAnsi="Arial" w:cs="Arial"/>
          <w:b/>
          <w:sz w:val="20"/>
          <w:szCs w:val="20"/>
        </w:rPr>
        <w:tab/>
      </w:r>
      <w:r w:rsidRPr="0095585A">
        <w:rPr>
          <w:rFonts w:ascii="Arial" w:hAnsi="Arial" w:cs="Arial"/>
          <w:b/>
          <w:sz w:val="20"/>
          <w:szCs w:val="20"/>
        </w:rPr>
        <w:tab/>
      </w:r>
      <w:r w:rsidRPr="0095585A">
        <w:rPr>
          <w:rFonts w:ascii="Arial" w:hAnsi="Arial" w:cs="Arial"/>
          <w:b/>
          <w:sz w:val="20"/>
          <w:szCs w:val="20"/>
        </w:rPr>
        <w:tab/>
      </w:r>
    </w:p>
    <w:tbl>
      <w:tblPr>
        <w:tblStyle w:val="TableGrid"/>
        <w:tblW w:w="11250" w:type="dxa"/>
        <w:tblInd w:w="-162" w:type="dxa"/>
        <w:tblLook w:val="04A0" w:firstRow="1" w:lastRow="0" w:firstColumn="1" w:lastColumn="0" w:noHBand="0" w:noVBand="1"/>
      </w:tblPr>
      <w:tblGrid>
        <w:gridCol w:w="4500"/>
        <w:gridCol w:w="1260"/>
        <w:gridCol w:w="1350"/>
        <w:gridCol w:w="1260"/>
        <w:gridCol w:w="1260"/>
        <w:gridCol w:w="1620"/>
      </w:tblGrid>
      <w:tr w:rsidR="00984A5E" w:rsidRPr="00142969" w14:paraId="0BB26ED7" w14:textId="77777777" w:rsidTr="006769D9">
        <w:tc>
          <w:tcPr>
            <w:tcW w:w="4500" w:type="dxa"/>
          </w:tcPr>
          <w:p w14:paraId="0EBEB7C1" w14:textId="77777777" w:rsidR="00984A5E" w:rsidRPr="00142969" w:rsidRDefault="00984A5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870" w:type="dxa"/>
            <w:gridSpan w:val="3"/>
          </w:tcPr>
          <w:p w14:paraId="459C1CE9" w14:textId="77777777" w:rsidR="00984A5E" w:rsidRPr="00142969" w:rsidRDefault="00984A5E" w:rsidP="00984A5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42969">
              <w:rPr>
                <w:rFonts w:ascii="Arial" w:hAnsi="Arial" w:cs="Arial"/>
                <w:sz w:val="20"/>
                <w:szCs w:val="20"/>
              </w:rPr>
              <w:t>Date of Checking</w:t>
            </w:r>
          </w:p>
        </w:tc>
        <w:tc>
          <w:tcPr>
            <w:tcW w:w="1260" w:type="dxa"/>
            <w:vMerge w:val="restart"/>
          </w:tcPr>
          <w:p w14:paraId="110E0085" w14:textId="77777777" w:rsidR="00984A5E" w:rsidRPr="00142969" w:rsidRDefault="00984A5E" w:rsidP="00984A5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42969">
              <w:rPr>
                <w:rFonts w:ascii="Arial" w:hAnsi="Arial" w:cs="Arial"/>
                <w:sz w:val="20"/>
                <w:szCs w:val="20"/>
              </w:rPr>
              <w:t>Date of Approval</w:t>
            </w:r>
          </w:p>
        </w:tc>
        <w:tc>
          <w:tcPr>
            <w:tcW w:w="1620" w:type="dxa"/>
            <w:vMerge w:val="restart"/>
          </w:tcPr>
          <w:p w14:paraId="6136BB0B" w14:textId="77777777" w:rsidR="00984A5E" w:rsidRPr="00142969" w:rsidRDefault="00984A5E" w:rsidP="00984A5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42969">
              <w:rPr>
                <w:rFonts w:ascii="Arial" w:hAnsi="Arial" w:cs="Arial"/>
                <w:sz w:val="20"/>
                <w:szCs w:val="20"/>
              </w:rPr>
              <w:t>Signature</w:t>
            </w:r>
          </w:p>
        </w:tc>
      </w:tr>
      <w:tr w:rsidR="00984A5E" w:rsidRPr="00142969" w14:paraId="10C74EF7" w14:textId="77777777" w:rsidTr="006769D9">
        <w:tc>
          <w:tcPr>
            <w:tcW w:w="4500" w:type="dxa"/>
          </w:tcPr>
          <w:p w14:paraId="5752D96A" w14:textId="77777777" w:rsidR="00984A5E" w:rsidRPr="00142969" w:rsidRDefault="00984A5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60" w:type="dxa"/>
          </w:tcPr>
          <w:p w14:paraId="206B90E6" w14:textId="77777777" w:rsidR="00984A5E" w:rsidRPr="00142969" w:rsidRDefault="00984A5E" w:rsidP="00984A5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42969">
              <w:rPr>
                <w:rFonts w:ascii="Arial" w:hAnsi="Arial" w:cs="Arial"/>
                <w:sz w:val="20"/>
                <w:szCs w:val="20"/>
              </w:rPr>
              <w:t>First</w:t>
            </w:r>
          </w:p>
        </w:tc>
        <w:tc>
          <w:tcPr>
            <w:tcW w:w="1350" w:type="dxa"/>
          </w:tcPr>
          <w:p w14:paraId="59A295C7" w14:textId="77777777" w:rsidR="00984A5E" w:rsidRPr="00142969" w:rsidRDefault="00984A5E" w:rsidP="00984A5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42969">
              <w:rPr>
                <w:rFonts w:ascii="Arial" w:hAnsi="Arial" w:cs="Arial"/>
                <w:sz w:val="20"/>
                <w:szCs w:val="20"/>
              </w:rPr>
              <w:t>Second</w:t>
            </w:r>
          </w:p>
        </w:tc>
        <w:tc>
          <w:tcPr>
            <w:tcW w:w="1260" w:type="dxa"/>
          </w:tcPr>
          <w:p w14:paraId="4D58E569" w14:textId="77777777" w:rsidR="00984A5E" w:rsidRPr="00142969" w:rsidRDefault="00984A5E" w:rsidP="00984A5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42969">
              <w:rPr>
                <w:rFonts w:ascii="Arial" w:hAnsi="Arial" w:cs="Arial"/>
                <w:sz w:val="20"/>
                <w:szCs w:val="20"/>
              </w:rPr>
              <w:t>Third</w:t>
            </w:r>
          </w:p>
        </w:tc>
        <w:tc>
          <w:tcPr>
            <w:tcW w:w="1260" w:type="dxa"/>
            <w:vMerge/>
          </w:tcPr>
          <w:p w14:paraId="6665B91F" w14:textId="77777777" w:rsidR="00984A5E" w:rsidRPr="00142969" w:rsidRDefault="00984A5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620" w:type="dxa"/>
            <w:vMerge/>
          </w:tcPr>
          <w:p w14:paraId="677BBB24" w14:textId="77777777" w:rsidR="00984A5E" w:rsidRPr="00142969" w:rsidRDefault="00984A5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84A5E" w:rsidRPr="00142969" w14:paraId="17F359C6" w14:textId="77777777" w:rsidTr="006769D9">
        <w:tc>
          <w:tcPr>
            <w:tcW w:w="4500" w:type="dxa"/>
          </w:tcPr>
          <w:p w14:paraId="492D0903" w14:textId="79FF5CF5" w:rsidR="00984A5E" w:rsidRPr="00305867" w:rsidRDefault="00984A5E" w:rsidP="00A2216E">
            <w:pPr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  <w:r w:rsidRPr="00305867"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 xml:space="preserve"> </w:t>
            </w:r>
            <w:r w:rsidRPr="00305867"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  <w:t>Submission of 1 Final Copy</w:t>
            </w:r>
            <w:r w:rsidR="0088131F" w:rsidRPr="00305867"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  <w:t xml:space="preserve"> for </w:t>
            </w:r>
            <w:r w:rsidR="00AC6DCF" w:rsidRPr="00305867"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  <w:t>Hardb</w:t>
            </w:r>
            <w:r w:rsidR="006E4721" w:rsidRPr="00305867"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  <w:t>ou</w:t>
            </w:r>
            <w:r w:rsidR="00AC6DCF" w:rsidRPr="00305867"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  <w:t xml:space="preserve">nd </w:t>
            </w:r>
          </w:p>
        </w:tc>
        <w:tc>
          <w:tcPr>
            <w:tcW w:w="1260" w:type="dxa"/>
          </w:tcPr>
          <w:p w14:paraId="5FBF832B" w14:textId="77777777" w:rsidR="00984A5E" w:rsidRPr="00142969" w:rsidRDefault="00984A5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50" w:type="dxa"/>
          </w:tcPr>
          <w:p w14:paraId="5117E29C" w14:textId="77777777" w:rsidR="00984A5E" w:rsidRPr="00142969" w:rsidRDefault="00984A5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60" w:type="dxa"/>
          </w:tcPr>
          <w:p w14:paraId="1C5D5A48" w14:textId="77777777" w:rsidR="00984A5E" w:rsidRPr="00142969" w:rsidRDefault="00984A5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60" w:type="dxa"/>
          </w:tcPr>
          <w:p w14:paraId="445D4D4E" w14:textId="77777777" w:rsidR="00984A5E" w:rsidRPr="00142969" w:rsidRDefault="00984A5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620" w:type="dxa"/>
          </w:tcPr>
          <w:p w14:paraId="4A6B784F" w14:textId="77777777" w:rsidR="00984A5E" w:rsidRPr="00142969" w:rsidRDefault="00984A5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A2216E" w:rsidRPr="00142969" w14:paraId="5D168BB2" w14:textId="77777777" w:rsidTr="006769D9">
        <w:tc>
          <w:tcPr>
            <w:tcW w:w="4500" w:type="dxa"/>
          </w:tcPr>
          <w:p w14:paraId="6DC7CA0F" w14:textId="77777777" w:rsidR="00EF2229" w:rsidRPr="00305867" w:rsidRDefault="00A2216E" w:rsidP="00A2216E">
            <w:pPr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  <w:r w:rsidRPr="00305867"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 xml:space="preserve">1. </w:t>
            </w:r>
            <w:r w:rsidR="00E472F6" w:rsidRPr="00305867"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 xml:space="preserve">Project </w:t>
            </w:r>
            <w:r w:rsidRPr="00305867"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>Adviser</w:t>
            </w:r>
            <w:r w:rsidR="00EF2229" w:rsidRPr="00305867"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 xml:space="preserve"> </w:t>
            </w:r>
          </w:p>
          <w:p w14:paraId="249F8614" w14:textId="294411BE" w:rsidR="00A63E31" w:rsidRPr="00305867" w:rsidRDefault="00814A0A" w:rsidP="00A2216E">
            <w:pPr>
              <w:rPr>
                <w:rFonts w:ascii="Arial" w:hAnsi="Arial" w:cs="Arial"/>
                <w:b/>
                <w:i/>
                <w:iCs/>
                <w:color w:val="000000" w:themeColor="text1"/>
                <w:sz w:val="20"/>
                <w:szCs w:val="20"/>
              </w:rPr>
            </w:pPr>
            <w:r w:rsidRPr="00305867">
              <w:rPr>
                <w:rFonts w:ascii="Arial" w:hAnsi="Arial" w:cs="Arial"/>
                <w:b/>
                <w:i/>
                <w:iCs/>
                <w:color w:val="000000" w:themeColor="text1"/>
                <w:sz w:val="20"/>
                <w:szCs w:val="20"/>
              </w:rPr>
              <w:t>M</w:t>
            </w:r>
            <w:r w:rsidR="00305867" w:rsidRPr="00305867">
              <w:rPr>
                <w:rFonts w:ascii="Arial" w:hAnsi="Arial" w:cs="Arial"/>
                <w:b/>
                <w:i/>
                <w:iCs/>
                <w:color w:val="000000" w:themeColor="text1"/>
                <w:sz w:val="20"/>
                <w:szCs w:val="20"/>
              </w:rPr>
              <w:t>S. SARAH JANE M. FESTIJO</w:t>
            </w:r>
          </w:p>
        </w:tc>
        <w:tc>
          <w:tcPr>
            <w:tcW w:w="1260" w:type="dxa"/>
          </w:tcPr>
          <w:p w14:paraId="16E78502" w14:textId="77777777" w:rsidR="00A2216E" w:rsidRPr="00142969" w:rsidRDefault="00A2216E" w:rsidP="00A2216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50" w:type="dxa"/>
          </w:tcPr>
          <w:p w14:paraId="4AE66C1A" w14:textId="77777777" w:rsidR="00A2216E" w:rsidRPr="00142969" w:rsidRDefault="00A2216E" w:rsidP="00A2216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60" w:type="dxa"/>
          </w:tcPr>
          <w:p w14:paraId="04CDFB23" w14:textId="77777777" w:rsidR="00A2216E" w:rsidRPr="00142969" w:rsidRDefault="00A2216E" w:rsidP="00A2216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60" w:type="dxa"/>
          </w:tcPr>
          <w:p w14:paraId="6D283173" w14:textId="77777777" w:rsidR="00A2216E" w:rsidRPr="00142969" w:rsidRDefault="00A2216E" w:rsidP="00A2216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620" w:type="dxa"/>
          </w:tcPr>
          <w:p w14:paraId="39FDEA69" w14:textId="77777777" w:rsidR="00A2216E" w:rsidRPr="00142969" w:rsidRDefault="00A2216E" w:rsidP="00A2216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207F3" w:rsidRPr="00142969" w14:paraId="39A6A1B1" w14:textId="77777777" w:rsidTr="00EF2229">
        <w:trPr>
          <w:trHeight w:val="665"/>
        </w:trPr>
        <w:tc>
          <w:tcPr>
            <w:tcW w:w="4500" w:type="dxa"/>
          </w:tcPr>
          <w:p w14:paraId="44FA056E" w14:textId="77777777" w:rsidR="003207F3" w:rsidRPr="00305867" w:rsidRDefault="003207F3" w:rsidP="006769D9">
            <w:pPr>
              <w:rPr>
                <w:rFonts w:ascii="Arial" w:hAnsi="Arial" w:cs="Arial"/>
                <w:i/>
                <w:color w:val="000000" w:themeColor="text1"/>
                <w:sz w:val="20"/>
                <w:szCs w:val="20"/>
              </w:rPr>
            </w:pPr>
            <w:r w:rsidRPr="00305867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    </w:t>
            </w:r>
            <w:r w:rsidRPr="00305867">
              <w:rPr>
                <w:rFonts w:ascii="Arial" w:hAnsi="Arial" w:cs="Arial"/>
                <w:i/>
                <w:color w:val="000000" w:themeColor="text1"/>
                <w:sz w:val="20"/>
                <w:szCs w:val="20"/>
              </w:rPr>
              <w:t>Remarks</w:t>
            </w:r>
          </w:p>
        </w:tc>
        <w:tc>
          <w:tcPr>
            <w:tcW w:w="1260" w:type="dxa"/>
          </w:tcPr>
          <w:p w14:paraId="46AF17AA" w14:textId="77777777" w:rsidR="003207F3" w:rsidRPr="00142969" w:rsidRDefault="003207F3" w:rsidP="00A2216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50" w:type="dxa"/>
          </w:tcPr>
          <w:p w14:paraId="462BB245" w14:textId="77777777" w:rsidR="003207F3" w:rsidRPr="00142969" w:rsidRDefault="003207F3" w:rsidP="00A2216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60" w:type="dxa"/>
          </w:tcPr>
          <w:p w14:paraId="1562CEEB" w14:textId="77777777" w:rsidR="003207F3" w:rsidRPr="00142969" w:rsidRDefault="003207F3" w:rsidP="00A2216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60" w:type="dxa"/>
          </w:tcPr>
          <w:p w14:paraId="0AA8DCA6" w14:textId="77777777" w:rsidR="003207F3" w:rsidRPr="00142969" w:rsidRDefault="003207F3" w:rsidP="00A2216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620" w:type="dxa"/>
          </w:tcPr>
          <w:p w14:paraId="0B258687" w14:textId="77777777" w:rsidR="003207F3" w:rsidRPr="00142969" w:rsidRDefault="003207F3" w:rsidP="00A2216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A2216E" w:rsidRPr="00142969" w14:paraId="5A2A5C1E" w14:textId="77777777" w:rsidTr="006769D9">
        <w:tc>
          <w:tcPr>
            <w:tcW w:w="4500" w:type="dxa"/>
          </w:tcPr>
          <w:p w14:paraId="4895C311" w14:textId="4F28A688" w:rsidR="00EF2229" w:rsidRPr="00305867" w:rsidRDefault="00A2216E" w:rsidP="00A2216E">
            <w:pPr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  <w:r w:rsidRPr="00305867"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 xml:space="preserve">2. </w:t>
            </w:r>
            <w:r w:rsidR="00AC6DCF" w:rsidRPr="00305867"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>Capstone</w:t>
            </w:r>
            <w:r w:rsidR="004B01F6" w:rsidRPr="00305867"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 xml:space="preserve"> </w:t>
            </w:r>
            <w:r w:rsidR="007B780E" w:rsidRPr="00305867"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 xml:space="preserve">Course </w:t>
            </w:r>
            <w:r w:rsidR="00557FC2" w:rsidRPr="00305867"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 xml:space="preserve">Facilitator </w:t>
            </w:r>
            <w:r w:rsidR="006769D9" w:rsidRPr="00305867"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 xml:space="preserve"> </w:t>
            </w:r>
          </w:p>
          <w:p w14:paraId="34692CC2" w14:textId="3CFE0316" w:rsidR="00A63E31" w:rsidRPr="00305867" w:rsidRDefault="00DE7E71" w:rsidP="00A2216E">
            <w:pPr>
              <w:rPr>
                <w:rFonts w:ascii="Arial" w:hAnsi="Arial" w:cs="Arial"/>
                <w:b/>
                <w:i/>
                <w:iCs/>
                <w:color w:val="000000" w:themeColor="text1"/>
                <w:sz w:val="20"/>
                <w:szCs w:val="20"/>
              </w:rPr>
            </w:pPr>
            <w:r w:rsidRPr="00305867">
              <w:rPr>
                <w:rFonts w:ascii="Arial" w:hAnsi="Arial" w:cs="Arial"/>
                <w:b/>
                <w:i/>
                <w:iCs/>
                <w:color w:val="000000" w:themeColor="text1"/>
                <w:sz w:val="20"/>
                <w:szCs w:val="20"/>
              </w:rPr>
              <w:t>M</w:t>
            </w:r>
            <w:r w:rsidR="00814A0A" w:rsidRPr="00305867">
              <w:rPr>
                <w:rFonts w:ascii="Arial" w:hAnsi="Arial" w:cs="Arial"/>
                <w:b/>
                <w:i/>
                <w:iCs/>
                <w:color w:val="000000" w:themeColor="text1"/>
                <w:sz w:val="20"/>
                <w:szCs w:val="20"/>
              </w:rPr>
              <w:t>S</w:t>
            </w:r>
            <w:r w:rsidRPr="00305867">
              <w:rPr>
                <w:rFonts w:ascii="Arial" w:hAnsi="Arial" w:cs="Arial"/>
                <w:b/>
                <w:i/>
                <w:iCs/>
                <w:color w:val="000000" w:themeColor="text1"/>
                <w:sz w:val="20"/>
                <w:szCs w:val="20"/>
              </w:rPr>
              <w:t>. REGINE P. MACHETE</w:t>
            </w:r>
          </w:p>
        </w:tc>
        <w:tc>
          <w:tcPr>
            <w:tcW w:w="1260" w:type="dxa"/>
          </w:tcPr>
          <w:p w14:paraId="41E6D030" w14:textId="77777777" w:rsidR="00A2216E" w:rsidRPr="00142969" w:rsidRDefault="00A2216E" w:rsidP="00A2216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50" w:type="dxa"/>
          </w:tcPr>
          <w:p w14:paraId="4ECDA6BD" w14:textId="77777777" w:rsidR="00A2216E" w:rsidRPr="00142969" w:rsidRDefault="00A2216E" w:rsidP="00A2216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60" w:type="dxa"/>
          </w:tcPr>
          <w:p w14:paraId="428290AE" w14:textId="77777777" w:rsidR="00A2216E" w:rsidRPr="00142969" w:rsidRDefault="00A2216E" w:rsidP="00A2216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60" w:type="dxa"/>
          </w:tcPr>
          <w:p w14:paraId="25F52BE5" w14:textId="77777777" w:rsidR="00A2216E" w:rsidRPr="00142969" w:rsidRDefault="00A2216E" w:rsidP="00A2216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620" w:type="dxa"/>
          </w:tcPr>
          <w:p w14:paraId="49A1AB03" w14:textId="77777777" w:rsidR="00A2216E" w:rsidRPr="00142969" w:rsidRDefault="00A2216E" w:rsidP="00A2216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207F3" w:rsidRPr="00142969" w14:paraId="6A7ACF93" w14:textId="77777777" w:rsidTr="006769D9">
        <w:tc>
          <w:tcPr>
            <w:tcW w:w="4500" w:type="dxa"/>
          </w:tcPr>
          <w:p w14:paraId="261CD66C" w14:textId="77777777" w:rsidR="003207F3" w:rsidRPr="00305867" w:rsidRDefault="003207F3" w:rsidP="003207F3">
            <w:pPr>
              <w:rPr>
                <w:rFonts w:ascii="Arial" w:hAnsi="Arial" w:cs="Arial"/>
                <w:i/>
                <w:color w:val="000000" w:themeColor="text1"/>
                <w:sz w:val="20"/>
                <w:szCs w:val="20"/>
              </w:rPr>
            </w:pPr>
            <w:r w:rsidRPr="00305867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    </w:t>
            </w:r>
            <w:r w:rsidRPr="00305867">
              <w:rPr>
                <w:rFonts w:ascii="Arial" w:hAnsi="Arial" w:cs="Arial"/>
                <w:i/>
                <w:color w:val="000000" w:themeColor="text1"/>
                <w:sz w:val="20"/>
                <w:szCs w:val="20"/>
              </w:rPr>
              <w:t xml:space="preserve">Remarks </w:t>
            </w:r>
          </w:p>
        </w:tc>
        <w:tc>
          <w:tcPr>
            <w:tcW w:w="1260" w:type="dxa"/>
          </w:tcPr>
          <w:p w14:paraId="3B5AB9D0" w14:textId="77777777" w:rsidR="003207F3" w:rsidRDefault="003207F3" w:rsidP="003207F3">
            <w:pPr>
              <w:rPr>
                <w:rFonts w:ascii="Arial" w:hAnsi="Arial" w:cs="Arial"/>
                <w:sz w:val="20"/>
                <w:szCs w:val="20"/>
              </w:rPr>
            </w:pPr>
          </w:p>
          <w:p w14:paraId="22972C78" w14:textId="77777777" w:rsidR="003207F3" w:rsidRDefault="003207F3" w:rsidP="003207F3">
            <w:pPr>
              <w:rPr>
                <w:rFonts w:ascii="Arial" w:hAnsi="Arial" w:cs="Arial"/>
                <w:sz w:val="20"/>
                <w:szCs w:val="20"/>
              </w:rPr>
            </w:pPr>
          </w:p>
          <w:p w14:paraId="1C91AB26" w14:textId="77777777" w:rsidR="003207F3" w:rsidRPr="00142969" w:rsidRDefault="003207F3" w:rsidP="003207F3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50" w:type="dxa"/>
          </w:tcPr>
          <w:p w14:paraId="1B5F8316" w14:textId="77777777" w:rsidR="003207F3" w:rsidRPr="00142969" w:rsidRDefault="003207F3" w:rsidP="003207F3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60" w:type="dxa"/>
          </w:tcPr>
          <w:p w14:paraId="3A3491E6" w14:textId="77777777" w:rsidR="003207F3" w:rsidRPr="00142969" w:rsidRDefault="003207F3" w:rsidP="003207F3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60" w:type="dxa"/>
          </w:tcPr>
          <w:p w14:paraId="0DCDF328" w14:textId="77777777" w:rsidR="003207F3" w:rsidRPr="00142969" w:rsidRDefault="003207F3" w:rsidP="003207F3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620" w:type="dxa"/>
          </w:tcPr>
          <w:p w14:paraId="30F60DC3" w14:textId="77777777" w:rsidR="003207F3" w:rsidRPr="00142969" w:rsidRDefault="003207F3" w:rsidP="003207F3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207F3" w:rsidRPr="00142969" w14:paraId="320C0DFF" w14:textId="77777777" w:rsidTr="006769D9">
        <w:tc>
          <w:tcPr>
            <w:tcW w:w="4500" w:type="dxa"/>
          </w:tcPr>
          <w:p w14:paraId="047A1D29" w14:textId="77777777" w:rsidR="00EF2229" w:rsidRPr="00305867" w:rsidRDefault="00ED677C" w:rsidP="003207F3">
            <w:pPr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  <w:r w:rsidRPr="00305867"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>3</w:t>
            </w:r>
            <w:r w:rsidR="003207F3" w:rsidRPr="00305867"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>. English Critic</w:t>
            </w:r>
            <w:r w:rsidR="00EF2229" w:rsidRPr="00305867"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 xml:space="preserve"> </w:t>
            </w:r>
          </w:p>
          <w:p w14:paraId="5BBD70CE" w14:textId="29925D10" w:rsidR="00A63E31" w:rsidRPr="00305867" w:rsidRDefault="008C2234" w:rsidP="003207F3">
            <w:pPr>
              <w:rPr>
                <w:rFonts w:ascii="Arial" w:hAnsi="Arial" w:cs="Arial"/>
                <w:b/>
                <w:i/>
                <w:iCs/>
                <w:color w:val="000000" w:themeColor="text1"/>
                <w:sz w:val="20"/>
                <w:szCs w:val="20"/>
              </w:rPr>
            </w:pPr>
            <w:r w:rsidRPr="00305867">
              <w:rPr>
                <w:rFonts w:ascii="Arial" w:hAnsi="Arial" w:cs="Arial"/>
                <w:b/>
                <w:i/>
                <w:iCs/>
                <w:color w:val="000000" w:themeColor="text1"/>
                <w:sz w:val="20"/>
                <w:szCs w:val="20"/>
              </w:rPr>
              <w:t>DR. ALICE M. RAMOS</w:t>
            </w:r>
          </w:p>
        </w:tc>
        <w:tc>
          <w:tcPr>
            <w:tcW w:w="1260" w:type="dxa"/>
          </w:tcPr>
          <w:p w14:paraId="0D9D708C" w14:textId="77777777" w:rsidR="003207F3" w:rsidRPr="00142969" w:rsidRDefault="003207F3" w:rsidP="003207F3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50" w:type="dxa"/>
          </w:tcPr>
          <w:p w14:paraId="6BF358F0" w14:textId="77777777" w:rsidR="003207F3" w:rsidRPr="00142969" w:rsidRDefault="003207F3" w:rsidP="003207F3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60" w:type="dxa"/>
          </w:tcPr>
          <w:p w14:paraId="71A7E439" w14:textId="77777777" w:rsidR="003207F3" w:rsidRPr="00142969" w:rsidRDefault="003207F3" w:rsidP="003207F3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60" w:type="dxa"/>
          </w:tcPr>
          <w:p w14:paraId="50EB546B" w14:textId="77777777" w:rsidR="003207F3" w:rsidRPr="00142969" w:rsidRDefault="003207F3" w:rsidP="003207F3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620" w:type="dxa"/>
          </w:tcPr>
          <w:p w14:paraId="6F12747F" w14:textId="77777777" w:rsidR="003207F3" w:rsidRPr="00142969" w:rsidRDefault="003207F3" w:rsidP="003207F3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207F3" w:rsidRPr="00142969" w14:paraId="1EC6351F" w14:textId="77777777" w:rsidTr="006769D9">
        <w:tc>
          <w:tcPr>
            <w:tcW w:w="4500" w:type="dxa"/>
          </w:tcPr>
          <w:p w14:paraId="1381ABCF" w14:textId="77777777" w:rsidR="003207F3" w:rsidRPr="00305867" w:rsidRDefault="003207F3" w:rsidP="003207F3">
            <w:pPr>
              <w:rPr>
                <w:rFonts w:ascii="Arial" w:hAnsi="Arial" w:cs="Arial"/>
                <w:i/>
                <w:color w:val="000000" w:themeColor="text1"/>
                <w:sz w:val="20"/>
                <w:szCs w:val="20"/>
              </w:rPr>
            </w:pPr>
            <w:r w:rsidRPr="00305867">
              <w:rPr>
                <w:rFonts w:ascii="Arial" w:hAnsi="Arial" w:cs="Arial"/>
                <w:i/>
                <w:color w:val="000000" w:themeColor="text1"/>
                <w:sz w:val="20"/>
                <w:szCs w:val="20"/>
              </w:rPr>
              <w:t xml:space="preserve">     Remarks </w:t>
            </w:r>
          </w:p>
        </w:tc>
        <w:tc>
          <w:tcPr>
            <w:tcW w:w="1260" w:type="dxa"/>
          </w:tcPr>
          <w:p w14:paraId="70A8D234" w14:textId="77777777" w:rsidR="003207F3" w:rsidRDefault="003207F3" w:rsidP="003207F3">
            <w:pPr>
              <w:rPr>
                <w:rFonts w:ascii="Arial" w:hAnsi="Arial" w:cs="Arial"/>
                <w:sz w:val="20"/>
                <w:szCs w:val="20"/>
              </w:rPr>
            </w:pPr>
          </w:p>
          <w:p w14:paraId="179502F7" w14:textId="77777777" w:rsidR="003207F3" w:rsidRDefault="003207F3" w:rsidP="003207F3">
            <w:pPr>
              <w:rPr>
                <w:rFonts w:ascii="Arial" w:hAnsi="Arial" w:cs="Arial"/>
                <w:sz w:val="20"/>
                <w:szCs w:val="20"/>
              </w:rPr>
            </w:pPr>
          </w:p>
          <w:p w14:paraId="4A9F6AC3" w14:textId="77777777" w:rsidR="003207F3" w:rsidRPr="00142969" w:rsidRDefault="003207F3" w:rsidP="003207F3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50" w:type="dxa"/>
          </w:tcPr>
          <w:p w14:paraId="60CF9B0C" w14:textId="77777777" w:rsidR="003207F3" w:rsidRPr="00142969" w:rsidRDefault="003207F3" w:rsidP="003207F3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60" w:type="dxa"/>
          </w:tcPr>
          <w:p w14:paraId="177BFDE5" w14:textId="77777777" w:rsidR="003207F3" w:rsidRPr="00142969" w:rsidRDefault="003207F3" w:rsidP="003207F3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60" w:type="dxa"/>
          </w:tcPr>
          <w:p w14:paraId="0AC7E833" w14:textId="77777777" w:rsidR="003207F3" w:rsidRPr="00142969" w:rsidRDefault="003207F3" w:rsidP="003207F3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620" w:type="dxa"/>
          </w:tcPr>
          <w:p w14:paraId="3223B43C" w14:textId="77777777" w:rsidR="003207F3" w:rsidRPr="00142969" w:rsidRDefault="003207F3" w:rsidP="003207F3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207F3" w:rsidRPr="00142969" w14:paraId="3C20B587" w14:textId="77777777" w:rsidTr="006769D9">
        <w:tc>
          <w:tcPr>
            <w:tcW w:w="4500" w:type="dxa"/>
          </w:tcPr>
          <w:p w14:paraId="34F09924" w14:textId="77777777" w:rsidR="00EF2229" w:rsidRPr="00305867" w:rsidRDefault="00ED677C" w:rsidP="003207F3">
            <w:pPr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  <w:r w:rsidRPr="00305867"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>4</w:t>
            </w:r>
            <w:r w:rsidR="003207F3" w:rsidRPr="00305867"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>. Major Critic</w:t>
            </w:r>
            <w:r w:rsidR="00EF2229" w:rsidRPr="00305867"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 xml:space="preserve"> </w:t>
            </w:r>
          </w:p>
          <w:p w14:paraId="0D2FBA5F" w14:textId="62516AD4" w:rsidR="00A63E31" w:rsidRPr="00305867" w:rsidRDefault="00305867" w:rsidP="003207F3">
            <w:pPr>
              <w:rPr>
                <w:rFonts w:ascii="Arial" w:hAnsi="Arial" w:cs="Arial"/>
                <w:b/>
                <w:i/>
                <w:iCs/>
                <w:color w:val="000000" w:themeColor="text1"/>
                <w:sz w:val="20"/>
                <w:szCs w:val="20"/>
              </w:rPr>
            </w:pPr>
            <w:r w:rsidRPr="00305867">
              <w:rPr>
                <w:rFonts w:ascii="Arial" w:hAnsi="Arial" w:cs="Arial"/>
                <w:b/>
                <w:i/>
                <w:iCs/>
                <w:color w:val="000000" w:themeColor="text1"/>
                <w:sz w:val="20"/>
                <w:szCs w:val="20"/>
              </w:rPr>
              <w:t>MS. REGINE P. MACHETE</w:t>
            </w:r>
          </w:p>
        </w:tc>
        <w:tc>
          <w:tcPr>
            <w:tcW w:w="1260" w:type="dxa"/>
          </w:tcPr>
          <w:p w14:paraId="7B0D7C24" w14:textId="77777777" w:rsidR="003207F3" w:rsidRPr="00142969" w:rsidRDefault="003207F3" w:rsidP="003207F3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50" w:type="dxa"/>
          </w:tcPr>
          <w:p w14:paraId="4F6062AB" w14:textId="77777777" w:rsidR="003207F3" w:rsidRPr="00142969" w:rsidRDefault="003207F3" w:rsidP="003207F3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60" w:type="dxa"/>
          </w:tcPr>
          <w:p w14:paraId="3FB6220C" w14:textId="77777777" w:rsidR="003207F3" w:rsidRPr="00142969" w:rsidRDefault="003207F3" w:rsidP="003207F3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60" w:type="dxa"/>
          </w:tcPr>
          <w:p w14:paraId="4944FDBA" w14:textId="77777777" w:rsidR="003207F3" w:rsidRPr="00142969" w:rsidRDefault="003207F3" w:rsidP="003207F3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620" w:type="dxa"/>
          </w:tcPr>
          <w:p w14:paraId="76C69A77" w14:textId="77777777" w:rsidR="003207F3" w:rsidRPr="00142969" w:rsidRDefault="003207F3" w:rsidP="003207F3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207F3" w:rsidRPr="00142969" w14:paraId="625AB840" w14:textId="77777777" w:rsidTr="006769D9">
        <w:tc>
          <w:tcPr>
            <w:tcW w:w="4500" w:type="dxa"/>
          </w:tcPr>
          <w:p w14:paraId="4DE0BDE8" w14:textId="7B39639D" w:rsidR="003207F3" w:rsidRPr="00305867" w:rsidRDefault="003207F3" w:rsidP="003207F3">
            <w:pPr>
              <w:rPr>
                <w:rFonts w:ascii="Arial" w:hAnsi="Arial" w:cs="Arial"/>
                <w:i/>
                <w:color w:val="000000" w:themeColor="text1"/>
                <w:sz w:val="20"/>
                <w:szCs w:val="20"/>
              </w:rPr>
            </w:pPr>
            <w:r w:rsidRPr="00305867">
              <w:rPr>
                <w:rFonts w:ascii="Arial" w:hAnsi="Arial" w:cs="Arial"/>
                <w:i/>
                <w:color w:val="000000" w:themeColor="text1"/>
                <w:sz w:val="20"/>
                <w:szCs w:val="20"/>
              </w:rPr>
              <w:t xml:space="preserve">     Remarks </w:t>
            </w:r>
          </w:p>
        </w:tc>
        <w:tc>
          <w:tcPr>
            <w:tcW w:w="1260" w:type="dxa"/>
          </w:tcPr>
          <w:p w14:paraId="41E23A28" w14:textId="77777777" w:rsidR="003207F3" w:rsidRDefault="003207F3" w:rsidP="003207F3">
            <w:pPr>
              <w:rPr>
                <w:rFonts w:ascii="Arial" w:hAnsi="Arial" w:cs="Arial"/>
                <w:sz w:val="20"/>
                <w:szCs w:val="20"/>
              </w:rPr>
            </w:pPr>
          </w:p>
          <w:p w14:paraId="1EDDF84F" w14:textId="77777777" w:rsidR="003207F3" w:rsidRDefault="003207F3" w:rsidP="003207F3">
            <w:pPr>
              <w:rPr>
                <w:rFonts w:ascii="Arial" w:hAnsi="Arial" w:cs="Arial"/>
                <w:sz w:val="20"/>
                <w:szCs w:val="20"/>
              </w:rPr>
            </w:pPr>
          </w:p>
          <w:p w14:paraId="448BB821" w14:textId="77777777" w:rsidR="003207F3" w:rsidRPr="00142969" w:rsidRDefault="003207F3" w:rsidP="003207F3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50" w:type="dxa"/>
          </w:tcPr>
          <w:p w14:paraId="3F23A421" w14:textId="77777777" w:rsidR="003207F3" w:rsidRPr="00142969" w:rsidRDefault="003207F3" w:rsidP="003207F3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60" w:type="dxa"/>
          </w:tcPr>
          <w:p w14:paraId="555C4D2B" w14:textId="77777777" w:rsidR="003207F3" w:rsidRPr="00142969" w:rsidRDefault="003207F3" w:rsidP="003207F3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60" w:type="dxa"/>
          </w:tcPr>
          <w:p w14:paraId="510959E4" w14:textId="77777777" w:rsidR="003207F3" w:rsidRPr="00142969" w:rsidRDefault="003207F3" w:rsidP="003207F3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620" w:type="dxa"/>
          </w:tcPr>
          <w:p w14:paraId="6ECA4F8D" w14:textId="77777777" w:rsidR="003207F3" w:rsidRPr="00142969" w:rsidRDefault="003207F3" w:rsidP="003207F3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207F3" w:rsidRPr="00142969" w14:paraId="7BE97DE9" w14:textId="77777777" w:rsidTr="006769D9">
        <w:tc>
          <w:tcPr>
            <w:tcW w:w="4500" w:type="dxa"/>
          </w:tcPr>
          <w:p w14:paraId="4D5B5BF8" w14:textId="77777777" w:rsidR="00EF2229" w:rsidRPr="00305867" w:rsidRDefault="00ED677C" w:rsidP="003207F3">
            <w:pPr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  <w:r w:rsidRPr="00305867"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>5</w:t>
            </w:r>
            <w:r w:rsidR="003207F3" w:rsidRPr="00305867"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 xml:space="preserve">. Technical Critic </w:t>
            </w:r>
          </w:p>
          <w:p w14:paraId="44E42870" w14:textId="28A805A8" w:rsidR="00A63E31" w:rsidRPr="00305867" w:rsidRDefault="00305867" w:rsidP="003207F3">
            <w:pPr>
              <w:rPr>
                <w:rFonts w:ascii="Arial" w:hAnsi="Arial" w:cs="Arial"/>
                <w:b/>
                <w:i/>
                <w:iCs/>
                <w:color w:val="000000" w:themeColor="text1"/>
                <w:sz w:val="20"/>
                <w:szCs w:val="20"/>
              </w:rPr>
            </w:pPr>
            <w:r w:rsidRPr="00305867">
              <w:rPr>
                <w:rFonts w:ascii="Arial" w:hAnsi="Arial" w:cs="Arial"/>
                <w:b/>
                <w:i/>
                <w:iCs/>
                <w:color w:val="000000" w:themeColor="text1"/>
                <w:sz w:val="20"/>
                <w:szCs w:val="20"/>
              </w:rPr>
              <w:t>MR. CHRISTIAN I. CABRERA</w:t>
            </w:r>
          </w:p>
        </w:tc>
        <w:tc>
          <w:tcPr>
            <w:tcW w:w="1260" w:type="dxa"/>
          </w:tcPr>
          <w:p w14:paraId="7FF02760" w14:textId="77777777" w:rsidR="003207F3" w:rsidRPr="00142969" w:rsidRDefault="003207F3" w:rsidP="003207F3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50" w:type="dxa"/>
          </w:tcPr>
          <w:p w14:paraId="3B239426" w14:textId="77777777" w:rsidR="003207F3" w:rsidRPr="00142969" w:rsidRDefault="003207F3" w:rsidP="003207F3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60" w:type="dxa"/>
          </w:tcPr>
          <w:p w14:paraId="5EF73C76" w14:textId="77777777" w:rsidR="003207F3" w:rsidRPr="00142969" w:rsidRDefault="003207F3" w:rsidP="003207F3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60" w:type="dxa"/>
          </w:tcPr>
          <w:p w14:paraId="4DD75FB8" w14:textId="77777777" w:rsidR="003207F3" w:rsidRPr="00142969" w:rsidRDefault="003207F3" w:rsidP="003207F3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620" w:type="dxa"/>
          </w:tcPr>
          <w:p w14:paraId="5A80026A" w14:textId="77777777" w:rsidR="003207F3" w:rsidRPr="00142969" w:rsidRDefault="003207F3" w:rsidP="003207F3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207F3" w:rsidRPr="00142969" w14:paraId="67C20ED0" w14:textId="77777777" w:rsidTr="006769D9">
        <w:tc>
          <w:tcPr>
            <w:tcW w:w="4500" w:type="dxa"/>
          </w:tcPr>
          <w:p w14:paraId="479058F1" w14:textId="77777777" w:rsidR="003207F3" w:rsidRPr="00305867" w:rsidRDefault="003207F3" w:rsidP="003207F3">
            <w:pPr>
              <w:rPr>
                <w:rFonts w:ascii="Arial" w:hAnsi="Arial" w:cs="Arial"/>
                <w:i/>
                <w:color w:val="000000" w:themeColor="text1"/>
                <w:sz w:val="20"/>
                <w:szCs w:val="20"/>
              </w:rPr>
            </w:pPr>
            <w:r w:rsidRPr="00305867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    </w:t>
            </w:r>
            <w:r w:rsidRPr="00305867">
              <w:rPr>
                <w:rFonts w:ascii="Arial" w:hAnsi="Arial" w:cs="Arial"/>
                <w:i/>
                <w:color w:val="000000" w:themeColor="text1"/>
                <w:sz w:val="20"/>
                <w:szCs w:val="20"/>
              </w:rPr>
              <w:t xml:space="preserve">Remarks </w:t>
            </w:r>
          </w:p>
        </w:tc>
        <w:tc>
          <w:tcPr>
            <w:tcW w:w="1260" w:type="dxa"/>
          </w:tcPr>
          <w:p w14:paraId="07B0F4CA" w14:textId="77777777" w:rsidR="003207F3" w:rsidRDefault="003207F3" w:rsidP="003207F3">
            <w:pPr>
              <w:rPr>
                <w:rFonts w:ascii="Arial" w:hAnsi="Arial" w:cs="Arial"/>
                <w:sz w:val="20"/>
                <w:szCs w:val="20"/>
              </w:rPr>
            </w:pPr>
          </w:p>
          <w:p w14:paraId="2AAB97B1" w14:textId="77777777" w:rsidR="003207F3" w:rsidRDefault="003207F3" w:rsidP="003207F3">
            <w:pPr>
              <w:rPr>
                <w:rFonts w:ascii="Arial" w:hAnsi="Arial" w:cs="Arial"/>
                <w:sz w:val="20"/>
                <w:szCs w:val="20"/>
              </w:rPr>
            </w:pPr>
          </w:p>
          <w:p w14:paraId="13E71E85" w14:textId="77777777" w:rsidR="003207F3" w:rsidRPr="00142969" w:rsidRDefault="003207F3" w:rsidP="003207F3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50" w:type="dxa"/>
          </w:tcPr>
          <w:p w14:paraId="248A9728" w14:textId="77777777" w:rsidR="003207F3" w:rsidRPr="00142969" w:rsidRDefault="003207F3" w:rsidP="003207F3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60" w:type="dxa"/>
          </w:tcPr>
          <w:p w14:paraId="73D58DE7" w14:textId="77777777" w:rsidR="003207F3" w:rsidRPr="00142969" w:rsidRDefault="003207F3" w:rsidP="003207F3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60" w:type="dxa"/>
          </w:tcPr>
          <w:p w14:paraId="62B1D5D8" w14:textId="77777777" w:rsidR="003207F3" w:rsidRPr="00142969" w:rsidRDefault="003207F3" w:rsidP="003207F3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620" w:type="dxa"/>
          </w:tcPr>
          <w:p w14:paraId="5B65B448" w14:textId="77777777" w:rsidR="003207F3" w:rsidRPr="00142969" w:rsidRDefault="003207F3" w:rsidP="003207F3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4B01F6" w:rsidRPr="00142969" w14:paraId="4C4EEE8C" w14:textId="77777777" w:rsidTr="006769D9">
        <w:tc>
          <w:tcPr>
            <w:tcW w:w="4500" w:type="dxa"/>
          </w:tcPr>
          <w:p w14:paraId="7FCE1189" w14:textId="44690023" w:rsidR="004B01F6" w:rsidRPr="00305867" w:rsidRDefault="004B01F6" w:rsidP="003207F3">
            <w:pPr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</w:rPr>
            </w:pPr>
            <w:r w:rsidRPr="00305867"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</w:rPr>
              <w:t xml:space="preserve">6. </w:t>
            </w:r>
            <w:r w:rsidR="00F70D0D" w:rsidRPr="00305867"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</w:rPr>
              <w:t xml:space="preserve">RDE Representative </w:t>
            </w:r>
          </w:p>
          <w:p w14:paraId="46C12D1D" w14:textId="2978E34B" w:rsidR="004B01F6" w:rsidRPr="00305867" w:rsidRDefault="008C2234" w:rsidP="003207F3">
            <w:pPr>
              <w:rPr>
                <w:rFonts w:ascii="Arial" w:hAnsi="Arial" w:cs="Arial"/>
                <w:b/>
                <w:bCs/>
                <w:i/>
                <w:iCs/>
                <w:color w:val="000000" w:themeColor="text1"/>
                <w:sz w:val="20"/>
                <w:szCs w:val="20"/>
              </w:rPr>
            </w:pPr>
            <w:r w:rsidRPr="00305867">
              <w:rPr>
                <w:rFonts w:ascii="Arial" w:hAnsi="Arial" w:cs="Arial"/>
                <w:b/>
                <w:i/>
                <w:iCs/>
                <w:color w:val="000000" w:themeColor="text1"/>
                <w:sz w:val="20"/>
                <w:szCs w:val="20"/>
              </w:rPr>
              <w:t xml:space="preserve">DR. POLEMER M. CUARTO </w:t>
            </w:r>
          </w:p>
        </w:tc>
        <w:tc>
          <w:tcPr>
            <w:tcW w:w="1260" w:type="dxa"/>
          </w:tcPr>
          <w:p w14:paraId="7BEC90C4" w14:textId="77777777" w:rsidR="004B01F6" w:rsidRDefault="004B01F6" w:rsidP="003207F3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50" w:type="dxa"/>
          </w:tcPr>
          <w:p w14:paraId="3D7AAA3C" w14:textId="77777777" w:rsidR="004B01F6" w:rsidRPr="00142969" w:rsidRDefault="004B01F6" w:rsidP="003207F3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60" w:type="dxa"/>
          </w:tcPr>
          <w:p w14:paraId="25E1A387" w14:textId="77777777" w:rsidR="004B01F6" w:rsidRPr="00142969" w:rsidRDefault="004B01F6" w:rsidP="003207F3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60" w:type="dxa"/>
          </w:tcPr>
          <w:p w14:paraId="5C4B42D0" w14:textId="77777777" w:rsidR="004B01F6" w:rsidRPr="00142969" w:rsidRDefault="004B01F6" w:rsidP="003207F3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620" w:type="dxa"/>
          </w:tcPr>
          <w:p w14:paraId="4E4F1E6C" w14:textId="77777777" w:rsidR="004B01F6" w:rsidRPr="00142969" w:rsidRDefault="004B01F6" w:rsidP="003207F3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4B01F6" w:rsidRPr="00142969" w14:paraId="4426EAFD" w14:textId="77777777" w:rsidTr="006769D9">
        <w:tc>
          <w:tcPr>
            <w:tcW w:w="4500" w:type="dxa"/>
          </w:tcPr>
          <w:p w14:paraId="456AD4C3" w14:textId="77777777" w:rsidR="004B01F6" w:rsidRPr="00305867" w:rsidRDefault="004B01F6" w:rsidP="003207F3">
            <w:pPr>
              <w:rPr>
                <w:rFonts w:ascii="Arial" w:hAnsi="Arial" w:cs="Arial"/>
                <w:i/>
                <w:color w:val="000000" w:themeColor="text1"/>
                <w:sz w:val="20"/>
                <w:szCs w:val="20"/>
              </w:rPr>
            </w:pPr>
            <w:r w:rsidRPr="00305867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    </w:t>
            </w:r>
            <w:r w:rsidRPr="00305867">
              <w:rPr>
                <w:rFonts w:ascii="Arial" w:hAnsi="Arial" w:cs="Arial"/>
                <w:i/>
                <w:color w:val="000000" w:themeColor="text1"/>
                <w:sz w:val="20"/>
                <w:szCs w:val="20"/>
              </w:rPr>
              <w:t>Remarks</w:t>
            </w:r>
          </w:p>
          <w:p w14:paraId="3D5FD1AA" w14:textId="77777777" w:rsidR="004B01F6" w:rsidRPr="00305867" w:rsidRDefault="004B01F6" w:rsidP="003207F3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  <w:p w14:paraId="7D596798" w14:textId="048354FB" w:rsidR="004B01F6" w:rsidRPr="00305867" w:rsidRDefault="004B01F6" w:rsidP="003207F3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69E81CFD" w14:textId="77777777" w:rsidR="004B01F6" w:rsidRDefault="004B01F6" w:rsidP="003207F3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50" w:type="dxa"/>
          </w:tcPr>
          <w:p w14:paraId="08AD0FF9" w14:textId="77777777" w:rsidR="004B01F6" w:rsidRPr="00142969" w:rsidRDefault="004B01F6" w:rsidP="003207F3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60" w:type="dxa"/>
          </w:tcPr>
          <w:p w14:paraId="724A72CF" w14:textId="77777777" w:rsidR="004B01F6" w:rsidRPr="00142969" w:rsidRDefault="004B01F6" w:rsidP="003207F3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60" w:type="dxa"/>
          </w:tcPr>
          <w:p w14:paraId="2D23679C" w14:textId="77777777" w:rsidR="004B01F6" w:rsidRPr="00142969" w:rsidRDefault="004B01F6" w:rsidP="003207F3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620" w:type="dxa"/>
          </w:tcPr>
          <w:p w14:paraId="424AA19D" w14:textId="77777777" w:rsidR="004B01F6" w:rsidRPr="00142969" w:rsidRDefault="004B01F6" w:rsidP="003207F3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207F3" w:rsidRPr="00142969" w14:paraId="377DA366" w14:textId="77777777" w:rsidTr="006769D9">
        <w:tc>
          <w:tcPr>
            <w:tcW w:w="4500" w:type="dxa"/>
          </w:tcPr>
          <w:p w14:paraId="1ABF278B" w14:textId="34703EA1" w:rsidR="00EF2229" w:rsidRPr="00305867" w:rsidRDefault="004B01F6" w:rsidP="003207F3">
            <w:pPr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  <w:r w:rsidRPr="00305867"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>7</w:t>
            </w:r>
            <w:r w:rsidR="003207F3" w:rsidRPr="00305867"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 xml:space="preserve">. Chairperson </w:t>
            </w:r>
          </w:p>
          <w:p w14:paraId="325CBB24" w14:textId="426F0138" w:rsidR="00A63E31" w:rsidRPr="00305867" w:rsidRDefault="00646FFF" w:rsidP="003207F3">
            <w:pPr>
              <w:rPr>
                <w:rFonts w:ascii="Arial" w:hAnsi="Arial" w:cs="Arial"/>
                <w:b/>
                <w:i/>
                <w:iCs/>
                <w:color w:val="000000" w:themeColor="text1"/>
                <w:sz w:val="20"/>
                <w:szCs w:val="20"/>
              </w:rPr>
            </w:pPr>
            <w:r w:rsidRPr="00305867">
              <w:rPr>
                <w:rFonts w:ascii="Arial" w:hAnsi="Arial" w:cs="Arial"/>
                <w:b/>
                <w:i/>
                <w:iCs/>
                <w:color w:val="000000" w:themeColor="text1"/>
                <w:sz w:val="20"/>
                <w:szCs w:val="20"/>
              </w:rPr>
              <w:t xml:space="preserve">MR. </w:t>
            </w:r>
            <w:r w:rsidR="00572C4D" w:rsidRPr="00305867">
              <w:rPr>
                <w:rFonts w:ascii="Arial" w:hAnsi="Arial" w:cs="Arial"/>
                <w:b/>
                <w:i/>
                <w:iCs/>
                <w:color w:val="000000" w:themeColor="text1"/>
                <w:sz w:val="20"/>
                <w:szCs w:val="20"/>
              </w:rPr>
              <w:t>JOHN EDGAR S. ANTHONY</w:t>
            </w:r>
          </w:p>
        </w:tc>
        <w:tc>
          <w:tcPr>
            <w:tcW w:w="1260" w:type="dxa"/>
          </w:tcPr>
          <w:p w14:paraId="2A841E09" w14:textId="77777777" w:rsidR="003207F3" w:rsidRPr="00142969" w:rsidRDefault="003207F3" w:rsidP="003207F3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50" w:type="dxa"/>
          </w:tcPr>
          <w:p w14:paraId="2980FD76" w14:textId="77777777" w:rsidR="003207F3" w:rsidRPr="00142969" w:rsidRDefault="003207F3" w:rsidP="003207F3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60" w:type="dxa"/>
          </w:tcPr>
          <w:p w14:paraId="54886890" w14:textId="77777777" w:rsidR="003207F3" w:rsidRPr="00142969" w:rsidRDefault="003207F3" w:rsidP="003207F3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60" w:type="dxa"/>
          </w:tcPr>
          <w:p w14:paraId="10204E35" w14:textId="77777777" w:rsidR="003207F3" w:rsidRPr="00142969" w:rsidRDefault="003207F3" w:rsidP="003207F3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620" w:type="dxa"/>
          </w:tcPr>
          <w:p w14:paraId="4264FE54" w14:textId="77777777" w:rsidR="003207F3" w:rsidRPr="00142969" w:rsidRDefault="003207F3" w:rsidP="003207F3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207F3" w:rsidRPr="00142969" w14:paraId="684451C5" w14:textId="77777777" w:rsidTr="006769D9">
        <w:tc>
          <w:tcPr>
            <w:tcW w:w="4500" w:type="dxa"/>
          </w:tcPr>
          <w:p w14:paraId="69F25373" w14:textId="77777777" w:rsidR="003207F3" w:rsidRPr="00305867" w:rsidRDefault="003207F3" w:rsidP="003207F3">
            <w:pPr>
              <w:rPr>
                <w:rFonts w:ascii="Arial" w:hAnsi="Arial" w:cs="Arial"/>
                <w:i/>
                <w:color w:val="000000" w:themeColor="text1"/>
                <w:sz w:val="20"/>
                <w:szCs w:val="20"/>
              </w:rPr>
            </w:pPr>
            <w:r w:rsidRPr="00305867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   </w:t>
            </w:r>
            <w:r w:rsidRPr="00305867">
              <w:rPr>
                <w:rFonts w:ascii="Arial" w:hAnsi="Arial" w:cs="Arial"/>
                <w:i/>
                <w:color w:val="000000" w:themeColor="text1"/>
                <w:sz w:val="20"/>
                <w:szCs w:val="20"/>
              </w:rPr>
              <w:t xml:space="preserve"> Remarks </w:t>
            </w:r>
          </w:p>
        </w:tc>
        <w:tc>
          <w:tcPr>
            <w:tcW w:w="1260" w:type="dxa"/>
          </w:tcPr>
          <w:p w14:paraId="107842FD" w14:textId="77777777" w:rsidR="003207F3" w:rsidRDefault="003207F3" w:rsidP="003207F3">
            <w:pPr>
              <w:rPr>
                <w:rFonts w:ascii="Arial" w:hAnsi="Arial" w:cs="Arial"/>
                <w:sz w:val="20"/>
                <w:szCs w:val="20"/>
              </w:rPr>
            </w:pPr>
          </w:p>
          <w:p w14:paraId="70AEA013" w14:textId="77777777" w:rsidR="003207F3" w:rsidRDefault="003207F3" w:rsidP="003207F3">
            <w:pPr>
              <w:rPr>
                <w:rFonts w:ascii="Arial" w:hAnsi="Arial" w:cs="Arial"/>
                <w:sz w:val="20"/>
                <w:szCs w:val="20"/>
              </w:rPr>
            </w:pPr>
          </w:p>
          <w:p w14:paraId="763FF3A2" w14:textId="77777777" w:rsidR="003207F3" w:rsidRPr="00142969" w:rsidRDefault="003207F3" w:rsidP="003207F3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50" w:type="dxa"/>
          </w:tcPr>
          <w:p w14:paraId="0E727C13" w14:textId="77777777" w:rsidR="003207F3" w:rsidRPr="00142969" w:rsidRDefault="003207F3" w:rsidP="003207F3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60" w:type="dxa"/>
          </w:tcPr>
          <w:p w14:paraId="590E9FDF" w14:textId="77777777" w:rsidR="003207F3" w:rsidRPr="00142969" w:rsidRDefault="003207F3" w:rsidP="003207F3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60" w:type="dxa"/>
          </w:tcPr>
          <w:p w14:paraId="211805FB" w14:textId="77777777" w:rsidR="003207F3" w:rsidRPr="00142969" w:rsidRDefault="003207F3" w:rsidP="003207F3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620" w:type="dxa"/>
          </w:tcPr>
          <w:p w14:paraId="31AA2B1A" w14:textId="77777777" w:rsidR="003207F3" w:rsidRPr="00142969" w:rsidRDefault="003207F3" w:rsidP="003207F3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6769D9" w:rsidRPr="00142969" w14:paraId="5EE5CE37" w14:textId="77777777" w:rsidTr="006769D9">
        <w:tc>
          <w:tcPr>
            <w:tcW w:w="4500" w:type="dxa"/>
          </w:tcPr>
          <w:p w14:paraId="2001DDCB" w14:textId="3D159005" w:rsidR="006769D9" w:rsidRPr="00305867" w:rsidRDefault="004B01F6" w:rsidP="006769D9">
            <w:pPr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  <w:r w:rsidRPr="00305867"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>8</w:t>
            </w:r>
            <w:r w:rsidR="006769D9" w:rsidRPr="00305867"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 xml:space="preserve">. Dean, College of Computer Studies </w:t>
            </w:r>
          </w:p>
          <w:p w14:paraId="02A66574" w14:textId="2A06B599" w:rsidR="00A63E31" w:rsidRPr="00305867" w:rsidRDefault="00646FFF" w:rsidP="006769D9">
            <w:pPr>
              <w:rPr>
                <w:rFonts w:ascii="Arial" w:hAnsi="Arial" w:cs="Arial"/>
                <w:b/>
                <w:i/>
                <w:iCs/>
                <w:color w:val="000000" w:themeColor="text1"/>
                <w:sz w:val="20"/>
                <w:szCs w:val="20"/>
              </w:rPr>
            </w:pPr>
            <w:r w:rsidRPr="00305867">
              <w:rPr>
                <w:rFonts w:ascii="Arial" w:hAnsi="Arial" w:cs="Arial"/>
                <w:b/>
                <w:i/>
                <w:iCs/>
                <w:color w:val="000000" w:themeColor="text1"/>
                <w:sz w:val="20"/>
                <w:szCs w:val="20"/>
              </w:rPr>
              <w:t xml:space="preserve">MR. </w:t>
            </w:r>
            <w:r w:rsidR="00B111CF" w:rsidRPr="00305867">
              <w:rPr>
                <w:rFonts w:ascii="Arial" w:hAnsi="Arial" w:cs="Arial"/>
                <w:b/>
                <w:i/>
                <w:iCs/>
                <w:color w:val="000000" w:themeColor="text1"/>
                <w:sz w:val="20"/>
                <w:szCs w:val="20"/>
              </w:rPr>
              <w:t>JOHN EDGAR S. ANTHONY</w:t>
            </w:r>
          </w:p>
        </w:tc>
        <w:tc>
          <w:tcPr>
            <w:tcW w:w="1260" w:type="dxa"/>
          </w:tcPr>
          <w:p w14:paraId="448EC92A" w14:textId="77777777" w:rsidR="006769D9" w:rsidRPr="00142969" w:rsidRDefault="006769D9" w:rsidP="006769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50" w:type="dxa"/>
          </w:tcPr>
          <w:p w14:paraId="34C828AD" w14:textId="77777777" w:rsidR="006769D9" w:rsidRPr="00142969" w:rsidRDefault="006769D9" w:rsidP="006769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60" w:type="dxa"/>
          </w:tcPr>
          <w:p w14:paraId="7DCD4C36" w14:textId="77777777" w:rsidR="006769D9" w:rsidRPr="00142969" w:rsidRDefault="006769D9" w:rsidP="006769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60" w:type="dxa"/>
          </w:tcPr>
          <w:p w14:paraId="47F1ABE0" w14:textId="77777777" w:rsidR="006769D9" w:rsidRPr="00142969" w:rsidRDefault="006769D9" w:rsidP="006769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620" w:type="dxa"/>
          </w:tcPr>
          <w:p w14:paraId="1D5B9EBF" w14:textId="77777777" w:rsidR="006769D9" w:rsidRPr="00142969" w:rsidRDefault="006769D9" w:rsidP="006769D9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6769D9" w:rsidRPr="00142969" w14:paraId="6A64B70F" w14:textId="77777777" w:rsidTr="006769D9">
        <w:tc>
          <w:tcPr>
            <w:tcW w:w="4500" w:type="dxa"/>
          </w:tcPr>
          <w:p w14:paraId="3125031A" w14:textId="77777777" w:rsidR="006769D9" w:rsidRPr="00ED677C" w:rsidRDefault="006769D9" w:rsidP="006769D9">
            <w:pPr>
              <w:rPr>
                <w:rFonts w:ascii="Arial" w:hAnsi="Arial" w:cs="Arial"/>
                <w:i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    </w:t>
            </w:r>
            <w:r w:rsidRPr="00ED677C">
              <w:rPr>
                <w:rFonts w:ascii="Arial" w:hAnsi="Arial" w:cs="Arial"/>
                <w:i/>
                <w:sz w:val="20"/>
                <w:szCs w:val="20"/>
              </w:rPr>
              <w:t xml:space="preserve"> Remarks </w:t>
            </w:r>
          </w:p>
        </w:tc>
        <w:tc>
          <w:tcPr>
            <w:tcW w:w="1260" w:type="dxa"/>
          </w:tcPr>
          <w:p w14:paraId="73F4BE3B" w14:textId="77777777" w:rsidR="006769D9" w:rsidRDefault="006769D9" w:rsidP="006769D9">
            <w:pPr>
              <w:rPr>
                <w:rFonts w:ascii="Arial" w:hAnsi="Arial" w:cs="Arial"/>
                <w:sz w:val="20"/>
                <w:szCs w:val="20"/>
              </w:rPr>
            </w:pPr>
          </w:p>
          <w:p w14:paraId="0F32C9B5" w14:textId="77777777" w:rsidR="006769D9" w:rsidRDefault="006769D9" w:rsidP="006769D9">
            <w:pPr>
              <w:rPr>
                <w:rFonts w:ascii="Arial" w:hAnsi="Arial" w:cs="Arial"/>
                <w:sz w:val="20"/>
                <w:szCs w:val="20"/>
              </w:rPr>
            </w:pPr>
          </w:p>
          <w:p w14:paraId="2A70EA5D" w14:textId="77777777" w:rsidR="006769D9" w:rsidRPr="00142969" w:rsidRDefault="006769D9" w:rsidP="006769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50" w:type="dxa"/>
          </w:tcPr>
          <w:p w14:paraId="48DBC1CF" w14:textId="77777777" w:rsidR="006769D9" w:rsidRPr="00142969" w:rsidRDefault="006769D9" w:rsidP="006769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60" w:type="dxa"/>
          </w:tcPr>
          <w:p w14:paraId="31A6FBBD" w14:textId="77777777" w:rsidR="006769D9" w:rsidRPr="00142969" w:rsidRDefault="006769D9" w:rsidP="006769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60" w:type="dxa"/>
          </w:tcPr>
          <w:p w14:paraId="6E145DD2" w14:textId="77777777" w:rsidR="006769D9" w:rsidRPr="00142969" w:rsidRDefault="006769D9" w:rsidP="006769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620" w:type="dxa"/>
          </w:tcPr>
          <w:p w14:paraId="1E602B2A" w14:textId="77777777" w:rsidR="006769D9" w:rsidRPr="00142969" w:rsidRDefault="006769D9" w:rsidP="006769D9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34CF9B42" w14:textId="375A2D1D" w:rsidR="00EF2229" w:rsidRDefault="00EF2229" w:rsidP="00B549BD">
      <w:pPr>
        <w:pStyle w:val="NoSpacing"/>
        <w:jc w:val="center"/>
        <w:rPr>
          <w:rFonts w:ascii="Arial" w:hAnsi="Arial" w:cs="Arial"/>
          <w:b/>
          <w:sz w:val="10"/>
          <w:szCs w:val="20"/>
        </w:rPr>
      </w:pPr>
    </w:p>
    <w:sectPr w:rsidR="00EF2229" w:rsidSect="004B01F6">
      <w:headerReference w:type="default" r:id="rId8"/>
      <w:footerReference w:type="default" r:id="rId9"/>
      <w:pgSz w:w="12240" w:h="15840" w:code="1"/>
      <w:pgMar w:top="720" w:right="720" w:bottom="720" w:left="720" w:header="450" w:footer="449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72C453C" w14:textId="77777777" w:rsidR="0006133A" w:rsidRDefault="0006133A" w:rsidP="00276B05">
      <w:pPr>
        <w:spacing w:after="0" w:line="240" w:lineRule="auto"/>
      </w:pPr>
      <w:r>
        <w:separator/>
      </w:r>
    </w:p>
  </w:endnote>
  <w:endnote w:type="continuationSeparator" w:id="0">
    <w:p w14:paraId="617FA406" w14:textId="77777777" w:rsidR="0006133A" w:rsidRDefault="0006133A" w:rsidP="00276B0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31337B5" w14:textId="7060AB2B" w:rsidR="00680B8A" w:rsidRDefault="00680B8A">
    <w:pPr>
      <w:pStyle w:val="Footer"/>
    </w:pPr>
    <w:r>
      <w:rPr>
        <w:noProof/>
        <w:lang w:val="en-US" w:eastAsia="en-US"/>
      </w:rPr>
      <w:drawing>
        <wp:anchor distT="0" distB="0" distL="114300" distR="114300" simplePos="0" relativeHeight="251665408" behindDoc="1" locked="0" layoutInCell="1" allowOverlap="1" wp14:anchorId="47938CC7" wp14:editId="028C8763">
          <wp:simplePos x="0" y="0"/>
          <wp:positionH relativeFrom="column">
            <wp:posOffset>0</wp:posOffset>
          </wp:positionH>
          <wp:positionV relativeFrom="paragraph">
            <wp:posOffset>0</wp:posOffset>
          </wp:positionV>
          <wp:extent cx="6664413" cy="647700"/>
          <wp:effectExtent l="0" t="0" r="0" b="0"/>
          <wp:wrapNone/>
          <wp:docPr id="16" name="Picture 16" descr="A screenshot of a computer&#10;&#10;Description automatically generated with medium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" name="Picture 16" descr="A screenshot of a computer&#10;&#10;Description automatically generated with medium confidence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3496" t="94245" r="5978"/>
                  <a:stretch/>
                </pic:blipFill>
                <pic:spPr bwMode="auto">
                  <a:xfrm>
                    <a:off x="0" y="0"/>
                    <a:ext cx="6664413" cy="64770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956158B" w14:textId="77777777" w:rsidR="0006133A" w:rsidRDefault="0006133A" w:rsidP="00276B05">
      <w:pPr>
        <w:spacing w:after="0" w:line="240" w:lineRule="auto"/>
      </w:pPr>
      <w:r>
        <w:separator/>
      </w:r>
    </w:p>
  </w:footnote>
  <w:footnote w:type="continuationSeparator" w:id="0">
    <w:p w14:paraId="531649DA" w14:textId="77777777" w:rsidR="0006133A" w:rsidRDefault="0006133A" w:rsidP="00276B0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B242546" w14:textId="440363D2" w:rsidR="00E52A19" w:rsidRPr="005E3F68" w:rsidRDefault="00121AC6" w:rsidP="00E52A19">
    <w:pPr>
      <w:pStyle w:val="Header"/>
    </w:pPr>
    <w:r>
      <w:rPr>
        <w:noProof/>
      </w:rPr>
      <w:drawing>
        <wp:anchor distT="0" distB="0" distL="114300" distR="114300" simplePos="0" relativeHeight="251667456" behindDoc="0" locked="0" layoutInCell="1" allowOverlap="1" wp14:anchorId="51194C59" wp14:editId="63F611BA">
          <wp:simplePos x="0" y="0"/>
          <wp:positionH relativeFrom="page">
            <wp:posOffset>25400</wp:posOffset>
          </wp:positionH>
          <wp:positionV relativeFrom="paragraph">
            <wp:posOffset>-273050</wp:posOffset>
          </wp:positionV>
          <wp:extent cx="7772400" cy="1104900"/>
          <wp:effectExtent l="0" t="0" r="0" b="0"/>
          <wp:wrapNone/>
          <wp:docPr id="18" name="Picture 18" descr="A black background with green 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29274413" name="Picture 1" descr="A black background with green text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72400" cy="11049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E52A19" w:rsidRPr="005E3F68">
      <w:t xml:space="preserve"> </w:t>
    </w:r>
  </w:p>
  <w:p w14:paraId="7910B7F6" w14:textId="4A197122" w:rsidR="00CF147E" w:rsidRPr="00E52A19" w:rsidRDefault="00CF147E" w:rsidP="00E52A1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33726637"/>
    <w:multiLevelType w:val="hybridMultilevel"/>
    <w:tmpl w:val="48320E36"/>
    <w:lvl w:ilvl="0" w:tplc="13527C8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D3857A6"/>
    <w:multiLevelType w:val="hybridMultilevel"/>
    <w:tmpl w:val="429856AE"/>
    <w:lvl w:ilvl="0" w:tplc="597C3F5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52320FC"/>
    <w:multiLevelType w:val="hybridMultilevel"/>
    <w:tmpl w:val="A4CE07B4"/>
    <w:lvl w:ilvl="0" w:tplc="BBF662A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C920F02"/>
    <w:multiLevelType w:val="hybridMultilevel"/>
    <w:tmpl w:val="C6C86092"/>
    <w:lvl w:ilvl="0" w:tplc="34090013">
      <w:start w:val="1"/>
      <w:numFmt w:val="upperRoman"/>
      <w:lvlText w:val="%1."/>
      <w:lvlJc w:val="righ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7F03F2E"/>
    <w:multiLevelType w:val="hybridMultilevel"/>
    <w:tmpl w:val="129C6C9C"/>
    <w:lvl w:ilvl="0" w:tplc="4E2AF03E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68B76F7"/>
    <w:multiLevelType w:val="hybridMultilevel"/>
    <w:tmpl w:val="C85288A2"/>
    <w:lvl w:ilvl="0" w:tplc="61C072D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36201419">
    <w:abstractNumId w:val="4"/>
  </w:num>
  <w:num w:numId="2" w16cid:durableId="1135873312">
    <w:abstractNumId w:val="5"/>
  </w:num>
  <w:num w:numId="3" w16cid:durableId="1050223597">
    <w:abstractNumId w:val="0"/>
  </w:num>
  <w:num w:numId="4" w16cid:durableId="42951531">
    <w:abstractNumId w:val="3"/>
  </w:num>
  <w:num w:numId="5" w16cid:durableId="1475442576">
    <w:abstractNumId w:val="1"/>
  </w:num>
  <w:num w:numId="6" w16cid:durableId="22754386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9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3NzAyMTW1NDEytDBV0lEKTi0uzszPAykwqQUA2Cyo0CwAAAA="/>
  </w:docVars>
  <w:rsids>
    <w:rsidRoot w:val="00033100"/>
    <w:rsid w:val="000013CC"/>
    <w:rsid w:val="00001A1A"/>
    <w:rsid w:val="00010422"/>
    <w:rsid w:val="00016C76"/>
    <w:rsid w:val="00033100"/>
    <w:rsid w:val="00045D4B"/>
    <w:rsid w:val="0006133A"/>
    <w:rsid w:val="0008123A"/>
    <w:rsid w:val="000962D5"/>
    <w:rsid w:val="000A2119"/>
    <w:rsid w:val="000A3C75"/>
    <w:rsid w:val="000C3E3F"/>
    <w:rsid w:val="000E6FB2"/>
    <w:rsid w:val="0010138A"/>
    <w:rsid w:val="00112586"/>
    <w:rsid w:val="00121AC6"/>
    <w:rsid w:val="00133540"/>
    <w:rsid w:val="00142969"/>
    <w:rsid w:val="00182CC3"/>
    <w:rsid w:val="00183A06"/>
    <w:rsid w:val="00196634"/>
    <w:rsid w:val="001A75DF"/>
    <w:rsid w:val="001D785F"/>
    <w:rsid w:val="00204C7D"/>
    <w:rsid w:val="002121CB"/>
    <w:rsid w:val="00224F6B"/>
    <w:rsid w:val="002350B7"/>
    <w:rsid w:val="00235EE9"/>
    <w:rsid w:val="002376FE"/>
    <w:rsid w:val="00245C7F"/>
    <w:rsid w:val="00276B05"/>
    <w:rsid w:val="002816F8"/>
    <w:rsid w:val="00297653"/>
    <w:rsid w:val="002A560D"/>
    <w:rsid w:val="002C0068"/>
    <w:rsid w:val="002E0CA1"/>
    <w:rsid w:val="00305867"/>
    <w:rsid w:val="003207F3"/>
    <w:rsid w:val="00324A5B"/>
    <w:rsid w:val="00341485"/>
    <w:rsid w:val="003432FB"/>
    <w:rsid w:val="00350266"/>
    <w:rsid w:val="00356602"/>
    <w:rsid w:val="00366824"/>
    <w:rsid w:val="00370799"/>
    <w:rsid w:val="003E5A15"/>
    <w:rsid w:val="00401AAA"/>
    <w:rsid w:val="00414FBF"/>
    <w:rsid w:val="00436113"/>
    <w:rsid w:val="00452B46"/>
    <w:rsid w:val="00453944"/>
    <w:rsid w:val="004551A7"/>
    <w:rsid w:val="004557C5"/>
    <w:rsid w:val="004803EF"/>
    <w:rsid w:val="00490104"/>
    <w:rsid w:val="004A49E8"/>
    <w:rsid w:val="004B01F6"/>
    <w:rsid w:val="004B7F47"/>
    <w:rsid w:val="004D5FE5"/>
    <w:rsid w:val="004D6411"/>
    <w:rsid w:val="004F7194"/>
    <w:rsid w:val="00512F2B"/>
    <w:rsid w:val="005147BB"/>
    <w:rsid w:val="0051767E"/>
    <w:rsid w:val="00557FC2"/>
    <w:rsid w:val="00572C4D"/>
    <w:rsid w:val="005B58F0"/>
    <w:rsid w:val="005C052D"/>
    <w:rsid w:val="005D4AF6"/>
    <w:rsid w:val="005D70C0"/>
    <w:rsid w:val="00621ECF"/>
    <w:rsid w:val="00646FFF"/>
    <w:rsid w:val="006769D9"/>
    <w:rsid w:val="00680B8A"/>
    <w:rsid w:val="00680EC5"/>
    <w:rsid w:val="006A6404"/>
    <w:rsid w:val="006B4763"/>
    <w:rsid w:val="006B54F8"/>
    <w:rsid w:val="006E4721"/>
    <w:rsid w:val="006E7885"/>
    <w:rsid w:val="006F00B9"/>
    <w:rsid w:val="00703E27"/>
    <w:rsid w:val="007139DF"/>
    <w:rsid w:val="00722170"/>
    <w:rsid w:val="0072449C"/>
    <w:rsid w:val="00731E9B"/>
    <w:rsid w:val="00736DFD"/>
    <w:rsid w:val="007479FB"/>
    <w:rsid w:val="00753F73"/>
    <w:rsid w:val="00755274"/>
    <w:rsid w:val="007B3EFF"/>
    <w:rsid w:val="007B64BA"/>
    <w:rsid w:val="007B780E"/>
    <w:rsid w:val="0080778D"/>
    <w:rsid w:val="00811D81"/>
    <w:rsid w:val="00814A0A"/>
    <w:rsid w:val="0082152F"/>
    <w:rsid w:val="00844573"/>
    <w:rsid w:val="00873A09"/>
    <w:rsid w:val="00880EF6"/>
    <w:rsid w:val="0088131F"/>
    <w:rsid w:val="00890FAD"/>
    <w:rsid w:val="00893EFF"/>
    <w:rsid w:val="0089475D"/>
    <w:rsid w:val="008A7842"/>
    <w:rsid w:val="008B42B0"/>
    <w:rsid w:val="008C2234"/>
    <w:rsid w:val="008F4FD5"/>
    <w:rsid w:val="00910572"/>
    <w:rsid w:val="00945D32"/>
    <w:rsid w:val="0095585A"/>
    <w:rsid w:val="00984A5E"/>
    <w:rsid w:val="00990599"/>
    <w:rsid w:val="009D28A7"/>
    <w:rsid w:val="009D463F"/>
    <w:rsid w:val="009E7576"/>
    <w:rsid w:val="009F0CC1"/>
    <w:rsid w:val="009F2621"/>
    <w:rsid w:val="00A17CD9"/>
    <w:rsid w:val="00A2216E"/>
    <w:rsid w:val="00A2341E"/>
    <w:rsid w:val="00A40548"/>
    <w:rsid w:val="00A43426"/>
    <w:rsid w:val="00A56E6F"/>
    <w:rsid w:val="00A63E31"/>
    <w:rsid w:val="00A72B44"/>
    <w:rsid w:val="00A73B93"/>
    <w:rsid w:val="00AB2EFC"/>
    <w:rsid w:val="00AC6DCF"/>
    <w:rsid w:val="00AE0A59"/>
    <w:rsid w:val="00B111CF"/>
    <w:rsid w:val="00B36E0B"/>
    <w:rsid w:val="00B4128B"/>
    <w:rsid w:val="00B549BD"/>
    <w:rsid w:val="00B6568E"/>
    <w:rsid w:val="00B827A4"/>
    <w:rsid w:val="00BC400A"/>
    <w:rsid w:val="00BC64A7"/>
    <w:rsid w:val="00BD0304"/>
    <w:rsid w:val="00BE298A"/>
    <w:rsid w:val="00C0379E"/>
    <w:rsid w:val="00C24858"/>
    <w:rsid w:val="00C251F1"/>
    <w:rsid w:val="00C34936"/>
    <w:rsid w:val="00C93B81"/>
    <w:rsid w:val="00CB0D03"/>
    <w:rsid w:val="00CF147E"/>
    <w:rsid w:val="00D10B5E"/>
    <w:rsid w:val="00D21D9D"/>
    <w:rsid w:val="00D25E1D"/>
    <w:rsid w:val="00D348B8"/>
    <w:rsid w:val="00D460CD"/>
    <w:rsid w:val="00D519B6"/>
    <w:rsid w:val="00D7517B"/>
    <w:rsid w:val="00D75A90"/>
    <w:rsid w:val="00D95F98"/>
    <w:rsid w:val="00DA2DFD"/>
    <w:rsid w:val="00DA3EFA"/>
    <w:rsid w:val="00DB5C1C"/>
    <w:rsid w:val="00DE0D6D"/>
    <w:rsid w:val="00DE7E71"/>
    <w:rsid w:val="00DF28C7"/>
    <w:rsid w:val="00E073CE"/>
    <w:rsid w:val="00E44ED8"/>
    <w:rsid w:val="00E472F6"/>
    <w:rsid w:val="00E52A19"/>
    <w:rsid w:val="00E97B28"/>
    <w:rsid w:val="00EA6324"/>
    <w:rsid w:val="00EC3707"/>
    <w:rsid w:val="00EC6719"/>
    <w:rsid w:val="00ED440A"/>
    <w:rsid w:val="00ED677C"/>
    <w:rsid w:val="00EF2229"/>
    <w:rsid w:val="00F00CBD"/>
    <w:rsid w:val="00F07C43"/>
    <w:rsid w:val="00F423CD"/>
    <w:rsid w:val="00F63D34"/>
    <w:rsid w:val="00F66D2A"/>
    <w:rsid w:val="00F70D0D"/>
    <w:rsid w:val="00F94681"/>
    <w:rsid w:val="00FC2909"/>
    <w:rsid w:val="00FC6330"/>
    <w:rsid w:val="00FD3D5C"/>
    <w:rsid w:val="00FE17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E7A9830"/>
  <w15:docId w15:val="{849B7B35-8FAA-4AFE-ABD8-B5D18AD359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PH" w:eastAsia="en-PH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1258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03310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33100"/>
    <w:pPr>
      <w:ind w:left="720"/>
      <w:contextualSpacing/>
    </w:pPr>
  </w:style>
  <w:style w:type="paragraph" w:styleId="NoSpacing">
    <w:name w:val="No Spacing"/>
    <w:uiPriority w:val="1"/>
    <w:qFormat/>
    <w:rsid w:val="00984A5E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276B0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76B05"/>
  </w:style>
  <w:style w:type="paragraph" w:styleId="Footer">
    <w:name w:val="footer"/>
    <w:basedOn w:val="Normal"/>
    <w:link w:val="FooterChar"/>
    <w:uiPriority w:val="99"/>
    <w:unhideWhenUsed/>
    <w:rsid w:val="00276B0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76B05"/>
  </w:style>
  <w:style w:type="paragraph" w:styleId="NormalWeb">
    <w:name w:val="Normal (Web)"/>
    <w:basedOn w:val="Normal"/>
    <w:uiPriority w:val="99"/>
    <w:semiHidden/>
    <w:unhideWhenUsed/>
    <w:rsid w:val="00276B05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val="en-GB" w:eastAsia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D28A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D28A7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703431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1FC40A8-61E2-4727-BB24-29210812FDC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1</Pages>
  <Words>152</Words>
  <Characters>869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10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ohn Edgar Anthony</dc:creator>
  <cp:lastModifiedBy>Lester Caibal</cp:lastModifiedBy>
  <cp:revision>38</cp:revision>
  <cp:lastPrinted>2020-06-11T08:19:00Z</cp:lastPrinted>
  <dcterms:created xsi:type="dcterms:W3CDTF">2022-02-21T11:19:00Z</dcterms:created>
  <dcterms:modified xsi:type="dcterms:W3CDTF">2024-12-16T05:06:00Z</dcterms:modified>
</cp:coreProperties>
</file>